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3A604" w14:textId="12725C94" w:rsidR="006B6AFE" w:rsidRPr="00A323D9" w:rsidRDefault="00F20874" w:rsidP="00AD1C92">
      <w:pPr>
        <w:shd w:val="clear" w:color="auto" w:fill="FFFFFF"/>
        <w:spacing w:line="270" w:lineRule="atLeast"/>
        <w:rPr>
          <w:rFonts w:eastAsiaTheme="minorEastAsia"/>
          <w:bCs/>
        </w:rPr>
      </w:pPr>
      <w:r w:rsidRPr="00A323D9">
        <w:rPr>
          <w:bCs/>
        </w:rPr>
        <w:t>Define a</w:t>
      </w:r>
      <w:r w:rsidR="00E470DD" w:rsidRPr="00A323D9">
        <w:rPr>
          <w:bCs/>
        </w:rPr>
        <w:t xml:space="preserve"> class </w:t>
      </w:r>
      <w:proofErr w:type="spellStart"/>
      <w:r w:rsidR="00DA4E95" w:rsidRPr="00DD2F38">
        <w:rPr>
          <w:rFonts w:ascii="Menlo" w:hAnsi="Menlo" w:cs="Menlo"/>
          <w:b/>
        </w:rPr>
        <w:t>My</w:t>
      </w:r>
      <w:r w:rsidR="00FD7278" w:rsidRPr="00DD2F38">
        <w:rPr>
          <w:rFonts w:ascii="Menlo" w:hAnsi="Menlo" w:cs="Menlo"/>
          <w:b/>
        </w:rPr>
        <w:t>String</w:t>
      </w:r>
      <w:proofErr w:type="spellEnd"/>
      <w:r w:rsidRPr="00B73CBF">
        <w:rPr>
          <w:bCs/>
        </w:rPr>
        <w:t xml:space="preserve"> </w:t>
      </w:r>
      <w:r w:rsidR="005D0655" w:rsidRPr="00A323D9">
        <w:rPr>
          <w:bCs/>
        </w:rPr>
        <w:t xml:space="preserve">which derives from </w:t>
      </w:r>
      <w:r w:rsidR="001049E3">
        <w:rPr>
          <w:bCs/>
        </w:rPr>
        <w:t xml:space="preserve">(is a derived class of) </w:t>
      </w:r>
      <w:r w:rsidR="005D0655" w:rsidRPr="00A323D9">
        <w:rPr>
          <w:bCs/>
        </w:rPr>
        <w:t xml:space="preserve">the standard class </w:t>
      </w:r>
      <w:r w:rsidR="005D0655" w:rsidRPr="001049E3">
        <w:rPr>
          <w:rFonts w:ascii="Menlo" w:hAnsi="Menlo" w:cs="Menlo"/>
          <w:b/>
        </w:rPr>
        <w:t>string</w:t>
      </w:r>
      <w:r w:rsidR="008561E7" w:rsidRPr="00A323D9">
        <w:rPr>
          <w:bCs/>
        </w:rPr>
        <w:t xml:space="preserve">. </w:t>
      </w:r>
      <w:r w:rsidR="001049E3">
        <w:rPr>
          <w:bCs/>
        </w:rPr>
        <w:t xml:space="preserve">Given an object </w:t>
      </w:r>
      <w:r w:rsidR="001049E3" w:rsidRPr="001049E3">
        <w:rPr>
          <w:rFonts w:ascii="Menlo" w:hAnsi="Menlo" w:cs="Menlo"/>
          <w:b/>
        </w:rPr>
        <w:t>x</w:t>
      </w:r>
      <w:r w:rsidR="001049E3">
        <w:rPr>
          <w:bCs/>
        </w:rPr>
        <w:t xml:space="preserve"> of the</w:t>
      </w:r>
      <w:r w:rsidR="00E53BCD" w:rsidRPr="00A323D9">
        <w:rPr>
          <w:bCs/>
        </w:rPr>
        <w:t xml:space="preserve"> class </w:t>
      </w:r>
      <w:proofErr w:type="spellStart"/>
      <w:r w:rsidR="007502D2" w:rsidRPr="001049E3">
        <w:rPr>
          <w:rFonts w:ascii="Menlo" w:hAnsi="Menlo" w:cs="Menlo"/>
          <w:b/>
        </w:rPr>
        <w:t>MyString</w:t>
      </w:r>
      <w:proofErr w:type="spellEnd"/>
      <w:r w:rsidR="001049E3">
        <w:rPr>
          <w:bCs/>
        </w:rPr>
        <w:t xml:space="preserve">, the following operations on </w:t>
      </w:r>
      <w:r w:rsidR="001049E3" w:rsidRPr="001049E3">
        <w:rPr>
          <w:rFonts w:ascii="Menlo" w:hAnsi="Menlo" w:cs="Menlo"/>
          <w:b/>
        </w:rPr>
        <w:t>x</w:t>
      </w:r>
      <w:r w:rsidR="001049E3">
        <w:rPr>
          <w:bCs/>
        </w:rPr>
        <w:t xml:space="preserve"> are allowed</w:t>
      </w:r>
      <w:r w:rsidR="0032052E" w:rsidRPr="00A323D9">
        <w:rPr>
          <w:bCs/>
        </w:rPr>
        <w:t>:</w:t>
      </w:r>
      <w:r w:rsidR="00B018EB">
        <w:rPr>
          <w:bCs/>
        </w:rPr>
        <w:t xml:space="preserve"> </w:t>
      </w:r>
    </w:p>
    <w:p w14:paraId="52CCA609" w14:textId="195A6588" w:rsidR="00BB3773" w:rsidRDefault="00EA2E89" w:rsidP="00C6377B">
      <w:pPr>
        <w:pStyle w:val="a9"/>
        <w:numPr>
          <w:ilvl w:val="0"/>
          <w:numId w:val="39"/>
        </w:numPr>
        <w:shd w:val="clear" w:color="auto" w:fill="FFFFFF"/>
        <w:spacing w:beforeLines="50" w:before="120" w:afterLines="50" w:after="120" w:line="270" w:lineRule="atLeast"/>
        <w:ind w:left="357" w:hanging="357"/>
        <w:rPr>
          <w:rFonts w:eastAsiaTheme="minorEastAsia"/>
          <w:bCs/>
        </w:rPr>
      </w:pPr>
      <w:r w:rsidRPr="00EA2E89">
        <w:rPr>
          <w:rFonts w:eastAsiaTheme="minorEastAsia"/>
          <w:bCs/>
        </w:rPr>
        <w:t xml:space="preserve">For an integer </w:t>
      </w:r>
      <w:r w:rsidRPr="00EA2E89">
        <w:rPr>
          <w:rFonts w:ascii="Menlo" w:eastAsia="Times New Roman" w:hAnsi="Menlo" w:cs="Menlo"/>
          <w:b/>
          <w:kern w:val="0"/>
          <w:lang w:eastAsia="zh-CN"/>
        </w:rPr>
        <w:t>n</w:t>
      </w:r>
      <w:r w:rsidRPr="00EA2E89">
        <w:rPr>
          <w:rFonts w:eastAsiaTheme="minorEastAsia"/>
          <w:bCs/>
        </w:rPr>
        <w:t xml:space="preserve">, the expression </w:t>
      </w:r>
      <w:r w:rsidRPr="00EA2E89">
        <w:rPr>
          <w:rFonts w:ascii="Menlo" w:eastAsia="Times New Roman" w:hAnsi="Menlo" w:cs="Menlo"/>
          <w:b/>
          <w:kern w:val="0"/>
          <w:lang w:eastAsia="zh-CN"/>
        </w:rPr>
        <w:t>x-n</w:t>
      </w:r>
      <w:r w:rsidRPr="00EA2E89">
        <w:rPr>
          <w:rFonts w:eastAsiaTheme="minorEastAsia"/>
          <w:bCs/>
        </w:rPr>
        <w:t xml:space="preserve"> produces an object of </w:t>
      </w:r>
      <w:proofErr w:type="spellStart"/>
      <w:r w:rsidRPr="00BD59AE">
        <w:rPr>
          <w:rFonts w:ascii="Menlo" w:eastAsia="Times New Roman" w:hAnsi="Menlo" w:cs="Menlo"/>
          <w:b/>
          <w:kern w:val="0"/>
          <w:lang w:eastAsia="zh-CN"/>
        </w:rPr>
        <w:t>MyString</w:t>
      </w:r>
      <w:proofErr w:type="spellEnd"/>
      <w:r w:rsidRPr="00EA2E89">
        <w:rPr>
          <w:rFonts w:eastAsiaTheme="minorEastAsia"/>
          <w:bCs/>
        </w:rPr>
        <w:t xml:space="preserve"> whose string is a copy of </w:t>
      </w:r>
      <w:r w:rsidRPr="00EA2E89">
        <w:rPr>
          <w:rFonts w:ascii="Menlo" w:eastAsia="Times New Roman" w:hAnsi="Menlo" w:cs="Menlo"/>
          <w:b/>
          <w:kern w:val="0"/>
          <w:lang w:eastAsia="zh-CN"/>
        </w:rPr>
        <w:t>x</w:t>
      </w:r>
      <w:r w:rsidRPr="00EA2E89">
        <w:rPr>
          <w:rFonts w:eastAsiaTheme="minorEastAsia"/>
          <w:bCs/>
        </w:rPr>
        <w:t xml:space="preserve"> but with each character shifted </w:t>
      </w:r>
      <w:r w:rsidRPr="00642E6C">
        <w:rPr>
          <w:rFonts w:eastAsiaTheme="minorEastAsia"/>
          <w:b/>
        </w:rPr>
        <w:t>backward</w:t>
      </w:r>
      <w:r w:rsidRPr="00EA2E89">
        <w:rPr>
          <w:rFonts w:eastAsiaTheme="minorEastAsia"/>
          <w:bCs/>
        </w:rPr>
        <w:t xml:space="preserve"> by </w:t>
      </w:r>
      <w:r w:rsidRPr="00147E07">
        <w:rPr>
          <w:rFonts w:ascii="Menlo" w:eastAsia="Times New Roman" w:hAnsi="Menlo" w:cs="Menlo"/>
          <w:b/>
          <w:kern w:val="0"/>
          <w:lang w:eastAsia="zh-CN"/>
        </w:rPr>
        <w:t>n</w:t>
      </w:r>
      <w:r w:rsidRPr="00EA2E89">
        <w:rPr>
          <w:rFonts w:eastAsiaTheme="minorEastAsia"/>
          <w:bCs/>
        </w:rPr>
        <w:t xml:space="preserve"> positions</w:t>
      </w:r>
      <w:r w:rsidR="00D53207">
        <w:rPr>
          <w:rFonts w:eastAsiaTheme="minorEastAsia"/>
          <w:bCs/>
        </w:rPr>
        <w:t>.</w:t>
      </w:r>
    </w:p>
    <w:p w14:paraId="5DDACA9A" w14:textId="77777777" w:rsidR="00AB2FE5" w:rsidRPr="00AB2FE5" w:rsidRDefault="00AB2FE5" w:rsidP="00AB2FE5">
      <w:pPr>
        <w:pStyle w:val="a9"/>
        <w:shd w:val="clear" w:color="auto" w:fill="FFFFFF"/>
        <w:spacing w:beforeLines="50" w:before="120" w:afterLines="50" w:after="120" w:line="270" w:lineRule="atLeast"/>
        <w:ind w:left="357"/>
        <w:rPr>
          <w:rFonts w:eastAsiaTheme="minorEastAsia"/>
          <w:bCs/>
        </w:rPr>
      </w:pPr>
    </w:p>
    <w:p w14:paraId="2763DAA4" w14:textId="1D3C9369" w:rsidR="00D53207" w:rsidRPr="00542E79" w:rsidRDefault="00D53207" w:rsidP="00542E79">
      <w:pPr>
        <w:pStyle w:val="a9"/>
        <w:numPr>
          <w:ilvl w:val="0"/>
          <w:numId w:val="39"/>
        </w:numPr>
        <w:shd w:val="clear" w:color="auto" w:fill="FFFFFF"/>
        <w:spacing w:beforeLines="50" w:before="120" w:afterLines="50" w:after="120" w:line="270" w:lineRule="atLeast"/>
        <w:ind w:left="357" w:hanging="357"/>
        <w:rPr>
          <w:rFonts w:eastAsiaTheme="minorEastAsia"/>
          <w:bCs/>
        </w:rPr>
      </w:pPr>
      <w:r>
        <w:rPr>
          <w:rFonts w:eastAsiaTheme="minorEastAsia" w:hint="eastAsia"/>
          <w:bCs/>
          <w:lang w:eastAsia="zh-CN"/>
        </w:rPr>
        <w:t>S</w:t>
      </w:r>
      <w:r>
        <w:rPr>
          <w:rFonts w:eastAsiaTheme="minorEastAsia"/>
          <w:bCs/>
          <w:lang w:eastAsia="zh-CN"/>
        </w:rPr>
        <w:t xml:space="preserve">imilarly, </w:t>
      </w:r>
      <w:r w:rsidRPr="00EA2E89">
        <w:rPr>
          <w:rFonts w:eastAsiaTheme="minorEastAsia"/>
          <w:bCs/>
        </w:rPr>
        <w:t xml:space="preserve">the expression </w:t>
      </w:r>
      <w:proofErr w:type="spellStart"/>
      <w:r w:rsidRPr="00EA2E89">
        <w:rPr>
          <w:rFonts w:ascii="Menlo" w:eastAsia="Times New Roman" w:hAnsi="Menlo" w:cs="Menlo"/>
          <w:b/>
          <w:kern w:val="0"/>
          <w:lang w:eastAsia="zh-CN"/>
        </w:rPr>
        <w:t>x</w:t>
      </w:r>
      <w:r>
        <w:rPr>
          <w:rFonts w:ascii="Menlo" w:eastAsia="Times New Roman" w:hAnsi="Menlo" w:cs="Menlo"/>
          <w:b/>
          <w:kern w:val="0"/>
          <w:lang w:eastAsia="zh-CN"/>
        </w:rPr>
        <w:t>+</w:t>
      </w:r>
      <w:r w:rsidRPr="00EA2E89">
        <w:rPr>
          <w:rFonts w:ascii="Menlo" w:eastAsia="Times New Roman" w:hAnsi="Menlo" w:cs="Menlo"/>
          <w:b/>
          <w:kern w:val="0"/>
          <w:lang w:eastAsia="zh-CN"/>
        </w:rPr>
        <w:t>n</w:t>
      </w:r>
      <w:proofErr w:type="spellEnd"/>
      <w:r w:rsidRPr="00EA2E89">
        <w:rPr>
          <w:rFonts w:eastAsiaTheme="minorEastAsia"/>
          <w:bCs/>
        </w:rPr>
        <w:t xml:space="preserve"> produces an object of </w:t>
      </w:r>
      <w:proofErr w:type="spellStart"/>
      <w:r w:rsidRPr="00B52B8E">
        <w:rPr>
          <w:rFonts w:ascii="Menlo" w:eastAsia="Times New Roman" w:hAnsi="Menlo" w:cs="Menlo"/>
          <w:b/>
          <w:kern w:val="0"/>
          <w:lang w:eastAsia="zh-CN"/>
        </w:rPr>
        <w:t>MyString</w:t>
      </w:r>
      <w:proofErr w:type="spellEnd"/>
      <w:r w:rsidRPr="00EA2E89">
        <w:rPr>
          <w:rFonts w:eastAsiaTheme="minorEastAsia"/>
          <w:bCs/>
        </w:rPr>
        <w:t xml:space="preserve"> whose string is a copy of </w:t>
      </w:r>
      <w:r w:rsidRPr="00EA2E89">
        <w:rPr>
          <w:rFonts w:ascii="Menlo" w:eastAsia="Times New Roman" w:hAnsi="Menlo" w:cs="Menlo"/>
          <w:b/>
          <w:kern w:val="0"/>
          <w:lang w:eastAsia="zh-CN"/>
        </w:rPr>
        <w:t>x</w:t>
      </w:r>
      <w:r w:rsidRPr="00EA2E89">
        <w:rPr>
          <w:rFonts w:eastAsiaTheme="minorEastAsia"/>
          <w:bCs/>
        </w:rPr>
        <w:t xml:space="preserve"> but with each character shifted </w:t>
      </w:r>
      <w:r w:rsidR="00542E79" w:rsidRPr="00642E6C">
        <w:rPr>
          <w:rFonts w:eastAsiaTheme="minorEastAsia"/>
          <w:b/>
        </w:rPr>
        <w:t>forward</w:t>
      </w:r>
      <w:r w:rsidRPr="00EA2E89">
        <w:rPr>
          <w:rFonts w:eastAsiaTheme="minorEastAsia"/>
          <w:bCs/>
        </w:rPr>
        <w:t xml:space="preserve"> by </w:t>
      </w:r>
      <w:r w:rsidRPr="00147E07">
        <w:rPr>
          <w:rFonts w:ascii="Menlo" w:eastAsia="Times New Roman" w:hAnsi="Menlo" w:cs="Menlo"/>
          <w:b/>
          <w:kern w:val="0"/>
          <w:lang w:eastAsia="zh-CN"/>
        </w:rPr>
        <w:t>n</w:t>
      </w:r>
      <w:r w:rsidRPr="00EA2E89">
        <w:rPr>
          <w:rFonts w:eastAsiaTheme="minorEastAsia"/>
          <w:bCs/>
        </w:rPr>
        <w:t xml:space="preserve"> positions</w:t>
      </w:r>
      <w:r>
        <w:rPr>
          <w:rFonts w:eastAsiaTheme="minorEastAsia"/>
          <w:bCs/>
        </w:rPr>
        <w:t>.</w:t>
      </w:r>
    </w:p>
    <w:p w14:paraId="4860FC8A" w14:textId="362A12C1" w:rsidR="00D847D0" w:rsidRDefault="00BA14F1" w:rsidP="00D847D0">
      <w:pPr>
        <w:shd w:val="clear" w:color="auto" w:fill="FFFFFF"/>
        <w:spacing w:beforeLines="50" w:before="120" w:afterLines="50" w:after="120" w:line="270" w:lineRule="atLeast"/>
        <w:rPr>
          <w:rFonts w:eastAsiaTheme="minorEastAsia"/>
          <w:bCs/>
        </w:rPr>
      </w:pPr>
      <w:r>
        <w:rPr>
          <w:rFonts w:eastAsiaTheme="minorEastAsia" w:hint="eastAsia"/>
          <w:bCs/>
        </w:rPr>
        <w:t>Here</w:t>
      </w:r>
      <w:r>
        <w:rPr>
          <w:rFonts w:eastAsiaTheme="minorEastAsia"/>
          <w:bCs/>
        </w:rPr>
        <w:t xml:space="preserve"> below is an example, </w:t>
      </w:r>
    </w:p>
    <w:p w14:paraId="31A04D4C" w14:textId="61CDA07C" w:rsidR="00BA14F1" w:rsidRDefault="0070322D" w:rsidP="0070322D">
      <w:pPr>
        <w:shd w:val="clear" w:color="auto" w:fill="FFFFFF"/>
        <w:spacing w:beforeLines="50" w:before="120" w:afterLines="50" w:after="120" w:line="270" w:lineRule="atLeast"/>
        <w:jc w:val="center"/>
        <w:rPr>
          <w:rFonts w:eastAsiaTheme="minorEastAsia"/>
          <w:bCs/>
        </w:rPr>
      </w:pPr>
      <w:r>
        <w:rPr>
          <w:noProof/>
        </w:rPr>
        <w:drawing>
          <wp:inline distT="0" distB="0" distL="0" distR="0" wp14:anchorId="289296FB" wp14:editId="0AFCEF96">
            <wp:extent cx="5291667" cy="1607743"/>
            <wp:effectExtent l="0" t="0" r="4445" b="0"/>
            <wp:docPr id="17010145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01451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7912" cy="1612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2D7F0" w14:textId="77777777" w:rsidR="00BA14F1" w:rsidRPr="00174203" w:rsidRDefault="00BA14F1" w:rsidP="00D847D0">
      <w:pPr>
        <w:shd w:val="clear" w:color="auto" w:fill="FFFFFF"/>
        <w:spacing w:beforeLines="50" w:before="120" w:afterLines="50" w:after="120" w:line="270" w:lineRule="atLeast"/>
        <w:rPr>
          <w:bCs/>
        </w:rPr>
      </w:pPr>
    </w:p>
    <w:p w14:paraId="390CC68B" w14:textId="560E34C4" w:rsidR="00D365A0" w:rsidRDefault="000D583A" w:rsidP="005C1E5E">
      <w:pPr>
        <w:shd w:val="clear" w:color="auto" w:fill="FFFFFF"/>
        <w:spacing w:beforeLines="50" w:before="120" w:afterLines="50" w:after="120" w:line="270" w:lineRule="atLeast"/>
        <w:rPr>
          <w:bCs/>
        </w:rPr>
      </w:pPr>
      <w:r>
        <w:rPr>
          <w:bCs/>
        </w:rPr>
        <w:t>P</w:t>
      </w:r>
      <w:r w:rsidRPr="00174203">
        <w:rPr>
          <w:rFonts w:hint="eastAsia"/>
          <w:bCs/>
        </w:rPr>
        <w:t>lease</w:t>
      </w:r>
      <w:r w:rsidRPr="00174203">
        <w:rPr>
          <w:rFonts w:ascii="宋体" w:eastAsia="宋体" w:hAnsi="宋体" w:cs="宋体" w:hint="eastAsia"/>
          <w:bCs/>
        </w:rPr>
        <w:t>，</w:t>
      </w:r>
      <w:r w:rsidRPr="00174203">
        <w:rPr>
          <w:rFonts w:hint="eastAsia"/>
          <w:bCs/>
        </w:rPr>
        <w:t>w</w:t>
      </w:r>
      <w:r w:rsidR="005C1E5E">
        <w:rPr>
          <w:bCs/>
        </w:rPr>
        <w:t xml:space="preserve">rite the </w:t>
      </w:r>
      <w:r w:rsidR="00FD2DBC">
        <w:rPr>
          <w:bCs/>
        </w:rPr>
        <w:t xml:space="preserve">complete </w:t>
      </w:r>
      <w:r w:rsidR="005C1E5E">
        <w:rPr>
          <w:bCs/>
        </w:rPr>
        <w:t xml:space="preserve">code of </w:t>
      </w:r>
      <w:proofErr w:type="spellStart"/>
      <w:r w:rsidR="005C1E5E" w:rsidRPr="00FD70EE">
        <w:rPr>
          <w:rFonts w:ascii="Menlo" w:hAnsi="Menlo" w:cs="Menlo"/>
          <w:b/>
        </w:rPr>
        <w:t>MyString</w:t>
      </w:r>
      <w:proofErr w:type="spellEnd"/>
      <w:r w:rsidR="005C1E5E">
        <w:rPr>
          <w:bCs/>
        </w:rPr>
        <w:t>, which should include</w:t>
      </w:r>
      <w:r w:rsidR="00E50B6F">
        <w:rPr>
          <w:bCs/>
        </w:rPr>
        <w:t xml:space="preserve"> at least the following</w:t>
      </w:r>
      <w:r w:rsidR="005C1E5E">
        <w:rPr>
          <w:bCs/>
        </w:rPr>
        <w:t>:</w:t>
      </w:r>
    </w:p>
    <w:p w14:paraId="65FF2001" w14:textId="61A7C96D" w:rsidR="005C1E5E" w:rsidRPr="005C1E5E" w:rsidRDefault="005C1E5E" w:rsidP="005C1E5E">
      <w:pPr>
        <w:pStyle w:val="a9"/>
        <w:numPr>
          <w:ilvl w:val="0"/>
          <w:numId w:val="50"/>
        </w:numPr>
        <w:shd w:val="clear" w:color="auto" w:fill="FFFFFF"/>
        <w:spacing w:beforeLines="50" w:before="120" w:afterLines="50" w:after="120" w:line="270" w:lineRule="atLeast"/>
        <w:rPr>
          <w:rFonts w:eastAsiaTheme="minorEastAsia"/>
          <w:bCs/>
        </w:rPr>
      </w:pPr>
      <w:r>
        <w:rPr>
          <w:bCs/>
        </w:rPr>
        <w:t xml:space="preserve">The declaration of </w:t>
      </w:r>
      <w:proofErr w:type="spellStart"/>
      <w:r w:rsidRPr="00FD70EE">
        <w:rPr>
          <w:rFonts w:ascii="Menlo" w:hAnsi="Menlo" w:cs="Menlo"/>
          <w:b/>
        </w:rPr>
        <w:t>MyString</w:t>
      </w:r>
      <w:proofErr w:type="spellEnd"/>
      <w:r>
        <w:rPr>
          <w:bCs/>
        </w:rPr>
        <w:t xml:space="preserve">. </w:t>
      </w:r>
    </w:p>
    <w:p w14:paraId="044A5007" w14:textId="266E25C7" w:rsidR="00E50B6F" w:rsidRPr="00E50B6F" w:rsidRDefault="005C1E5E" w:rsidP="005C1E5E">
      <w:pPr>
        <w:pStyle w:val="a9"/>
        <w:numPr>
          <w:ilvl w:val="0"/>
          <w:numId w:val="50"/>
        </w:numPr>
        <w:shd w:val="clear" w:color="auto" w:fill="FFFFFF"/>
        <w:spacing w:beforeLines="50" w:before="120" w:afterLines="50" w:after="120" w:line="270" w:lineRule="atLeast"/>
        <w:rPr>
          <w:rFonts w:eastAsiaTheme="minorEastAsia"/>
          <w:bCs/>
        </w:rPr>
      </w:pPr>
      <w:r>
        <w:rPr>
          <w:rFonts w:hint="eastAsia"/>
          <w:bCs/>
        </w:rPr>
        <w:t>D</w:t>
      </w:r>
      <w:r>
        <w:rPr>
          <w:bCs/>
        </w:rPr>
        <w:t xml:space="preserve">efinitions of the functions to overload the </w:t>
      </w:r>
      <w:r w:rsidR="004E5D95">
        <w:rPr>
          <w:bCs/>
        </w:rPr>
        <w:t xml:space="preserve">binary </w:t>
      </w:r>
      <w:r>
        <w:rPr>
          <w:bCs/>
        </w:rPr>
        <w:t xml:space="preserve">operators </w:t>
      </w:r>
      <w:r w:rsidR="004E5D95">
        <w:rPr>
          <w:bCs/>
        </w:rPr>
        <w:t>+ and</w:t>
      </w:r>
      <w:r>
        <w:rPr>
          <w:bCs/>
        </w:rPr>
        <w:t xml:space="preserve"> </w:t>
      </w:r>
      <w:r w:rsidRPr="00A84879">
        <w:rPr>
          <w:rFonts w:ascii="Menlo" w:hAnsi="Menlo" w:cs="Menlo"/>
          <w:bCs/>
        </w:rPr>
        <w:t>-</w:t>
      </w:r>
      <w:r>
        <w:rPr>
          <w:bCs/>
        </w:rPr>
        <w:t>.</w:t>
      </w:r>
    </w:p>
    <w:p w14:paraId="0132F87B" w14:textId="328F2DA5" w:rsidR="005C1E5E" w:rsidRPr="0049621F" w:rsidRDefault="00A84879" w:rsidP="005C1E5E">
      <w:pPr>
        <w:pStyle w:val="a9"/>
        <w:numPr>
          <w:ilvl w:val="0"/>
          <w:numId w:val="50"/>
        </w:numPr>
        <w:shd w:val="clear" w:color="auto" w:fill="FFFFFF"/>
        <w:spacing w:beforeLines="50" w:before="120" w:afterLines="50" w:after="120" w:line="270" w:lineRule="atLeast"/>
        <w:rPr>
          <w:rFonts w:eastAsiaTheme="minorEastAsia"/>
          <w:bCs/>
        </w:rPr>
      </w:pPr>
      <w:r>
        <w:rPr>
          <w:rFonts w:hint="eastAsia"/>
          <w:bCs/>
        </w:rPr>
        <w:t>A</w:t>
      </w:r>
      <w:r>
        <w:rPr>
          <w:bCs/>
        </w:rPr>
        <w:t xml:space="preserve"> constructor with a parameter of type </w:t>
      </w:r>
      <w:r w:rsidR="002B6C88">
        <w:rPr>
          <w:rFonts w:ascii="Menlo" w:hAnsi="Menlo" w:cs="Menlo"/>
          <w:b/>
        </w:rPr>
        <w:t>string</w:t>
      </w:r>
      <w:r w:rsidR="0003344F">
        <w:rPr>
          <w:rFonts w:ascii="Menlo" w:hAnsi="Menlo" w:cs="Menlo"/>
          <w:bCs/>
        </w:rPr>
        <w:t>.</w:t>
      </w:r>
    </w:p>
    <w:p w14:paraId="75E25E0B" w14:textId="26576640" w:rsidR="0049621F" w:rsidRPr="00361A9F" w:rsidRDefault="0049621F" w:rsidP="00361A9F">
      <w:pPr>
        <w:pStyle w:val="a9"/>
        <w:numPr>
          <w:ilvl w:val="0"/>
          <w:numId w:val="50"/>
        </w:numPr>
        <w:shd w:val="clear" w:color="auto" w:fill="FFFFFF"/>
        <w:spacing w:beforeLines="50" w:before="120" w:afterLines="50" w:after="120" w:line="270" w:lineRule="atLeast"/>
        <w:rPr>
          <w:rFonts w:eastAsiaTheme="minorEastAsia"/>
          <w:bCs/>
        </w:rPr>
      </w:pPr>
      <w:r>
        <w:rPr>
          <w:rFonts w:hint="eastAsia"/>
          <w:bCs/>
        </w:rPr>
        <w:t>A</w:t>
      </w:r>
      <w:r>
        <w:rPr>
          <w:bCs/>
        </w:rPr>
        <w:t xml:space="preserve"> constructor with a parameter of type </w:t>
      </w:r>
      <w:r w:rsidR="001955AF">
        <w:rPr>
          <w:rFonts w:ascii="Menlo" w:hAnsi="Menlo" w:cs="Menlo"/>
          <w:b/>
        </w:rPr>
        <w:t>c</w:t>
      </w:r>
      <w:r w:rsidR="005D275E" w:rsidRPr="005D275E">
        <w:rPr>
          <w:rFonts w:ascii="Menlo" w:hAnsi="Menlo" w:cs="Menlo"/>
          <w:b/>
        </w:rPr>
        <w:t>onst</w:t>
      </w:r>
      <w:r w:rsidR="005D275E">
        <w:rPr>
          <w:bCs/>
        </w:rPr>
        <w:t xml:space="preserve"> </w:t>
      </w:r>
      <w:r w:rsidR="001955AF">
        <w:rPr>
          <w:rFonts w:ascii="Menlo" w:hAnsi="Menlo" w:cs="Menlo"/>
          <w:b/>
        </w:rPr>
        <w:t>c</w:t>
      </w:r>
      <w:r w:rsidR="00D1322C">
        <w:rPr>
          <w:rFonts w:ascii="Menlo" w:hAnsi="Menlo" w:cs="Menlo"/>
          <w:b/>
        </w:rPr>
        <w:t>har*</w:t>
      </w:r>
      <w:r>
        <w:rPr>
          <w:rFonts w:ascii="Menlo" w:hAnsi="Menlo" w:cs="Menlo"/>
          <w:bCs/>
        </w:rPr>
        <w:t>.</w:t>
      </w:r>
    </w:p>
    <w:p w14:paraId="71B63A95" w14:textId="77777777" w:rsidR="00A84879" w:rsidRDefault="00A84879" w:rsidP="00E3360C">
      <w:pPr>
        <w:shd w:val="clear" w:color="auto" w:fill="FFFFFF"/>
        <w:spacing w:line="270" w:lineRule="atLeast"/>
        <w:rPr>
          <w:rFonts w:ascii="Menlo" w:eastAsiaTheme="minorEastAsia" w:hAnsi="Menlo" w:cs="Menlo"/>
          <w:b/>
          <w:bCs/>
          <w:color w:val="008000"/>
          <w:sz w:val="18"/>
          <w:szCs w:val="18"/>
        </w:rPr>
      </w:pPr>
    </w:p>
    <w:p w14:paraId="2A22B44F" w14:textId="77777777" w:rsidR="005A071A" w:rsidRPr="005A071A" w:rsidRDefault="005A071A" w:rsidP="00E3360C">
      <w:pPr>
        <w:shd w:val="clear" w:color="auto" w:fill="FFFFFF"/>
        <w:spacing w:line="270" w:lineRule="atLeast"/>
        <w:rPr>
          <w:bCs/>
        </w:rPr>
      </w:pPr>
    </w:p>
    <w:p w14:paraId="349F6D08" w14:textId="521838E1" w:rsidR="00BA6CE8" w:rsidRDefault="005A071A" w:rsidP="00E3360C">
      <w:pPr>
        <w:shd w:val="clear" w:color="auto" w:fill="FFFFFF"/>
        <w:spacing w:line="270" w:lineRule="atLeast"/>
        <w:rPr>
          <w:bCs/>
        </w:rPr>
      </w:pPr>
      <w:r w:rsidRPr="006F59A2">
        <w:rPr>
          <w:rFonts w:hint="eastAsia"/>
          <w:b/>
        </w:rPr>
        <w:t>Hint</w:t>
      </w:r>
      <w:r w:rsidRPr="006F59A2">
        <w:rPr>
          <w:rFonts w:ascii="宋体" w:eastAsia="宋体" w:hAnsi="宋体" w:cs="宋体" w:hint="eastAsia"/>
          <w:b/>
        </w:rPr>
        <w:t>：</w:t>
      </w:r>
      <w:r w:rsidRPr="006F59A2">
        <w:rPr>
          <w:rFonts w:hint="eastAsia"/>
          <w:b/>
        </w:rPr>
        <w:t xml:space="preserve"> </w:t>
      </w:r>
      <w:r w:rsidR="006F59A2" w:rsidRPr="00A31138">
        <w:rPr>
          <w:bCs/>
        </w:rPr>
        <w:t xml:space="preserve">you may need the following </w:t>
      </w:r>
      <w:r w:rsidR="00E37591">
        <w:rPr>
          <w:bCs/>
        </w:rPr>
        <w:t>f</w:t>
      </w:r>
      <w:r w:rsidR="006F59A2" w:rsidRPr="00A31138">
        <w:rPr>
          <w:bCs/>
        </w:rPr>
        <w:t>unctions</w:t>
      </w:r>
      <w:r w:rsidR="00BA6CE8">
        <w:rPr>
          <w:bCs/>
        </w:rPr>
        <w:t xml:space="preserve"> </w:t>
      </w:r>
      <w:r w:rsidR="00E37591">
        <w:rPr>
          <w:bCs/>
        </w:rPr>
        <w:t xml:space="preserve">and features. </w:t>
      </w:r>
    </w:p>
    <w:p w14:paraId="3CF6A028" w14:textId="4088AD3A" w:rsidR="00E37591" w:rsidRDefault="001A2ED3" w:rsidP="00E3360C">
      <w:pPr>
        <w:shd w:val="clear" w:color="auto" w:fill="FFFFFF"/>
        <w:spacing w:line="270" w:lineRule="atLeast"/>
        <w:rPr>
          <w:rFonts w:eastAsiaTheme="minorEastAsia"/>
          <w:bCs/>
        </w:rPr>
      </w:pPr>
      <w:r>
        <w:rPr>
          <w:rFonts w:eastAsiaTheme="minorEastAsia"/>
          <w:bCs/>
        </w:rPr>
        <w:tab/>
      </w:r>
    </w:p>
    <w:p w14:paraId="1408C572" w14:textId="3926D952" w:rsidR="002173E3" w:rsidRPr="00342FA5" w:rsidRDefault="007B6DCE" w:rsidP="00342FA5">
      <w:pPr>
        <w:pStyle w:val="a9"/>
        <w:numPr>
          <w:ilvl w:val="1"/>
          <w:numId w:val="51"/>
        </w:numPr>
        <w:shd w:val="clear" w:color="auto" w:fill="FFFFFF"/>
        <w:spacing w:line="270" w:lineRule="atLeast"/>
        <w:rPr>
          <w:rFonts w:eastAsiaTheme="minorEastAsia"/>
          <w:bCs/>
        </w:rPr>
      </w:pPr>
      <w:r w:rsidRPr="00342FA5">
        <w:rPr>
          <w:rFonts w:ascii="Menlo" w:hAnsi="Menlo" w:cs="Menlo"/>
          <w:b/>
        </w:rPr>
        <w:t>this</w:t>
      </w:r>
      <w:r w:rsidRPr="00342FA5">
        <w:rPr>
          <w:rFonts w:eastAsiaTheme="minorEastAsia"/>
          <w:bCs/>
        </w:rPr>
        <w:t xml:space="preserve"> pointer of the string class. </w:t>
      </w:r>
    </w:p>
    <w:p w14:paraId="1C7495F0" w14:textId="33BDCCE5" w:rsidR="00E42ABC" w:rsidRPr="00342FA5" w:rsidRDefault="000D273C" w:rsidP="00342FA5">
      <w:pPr>
        <w:pStyle w:val="a9"/>
        <w:numPr>
          <w:ilvl w:val="1"/>
          <w:numId w:val="51"/>
        </w:numPr>
        <w:shd w:val="clear" w:color="auto" w:fill="FFFFFF"/>
        <w:spacing w:line="270" w:lineRule="atLeast"/>
        <w:rPr>
          <w:rFonts w:eastAsiaTheme="minorEastAsia" w:hint="eastAsia"/>
          <w:bCs/>
        </w:rPr>
      </w:pPr>
      <w:r w:rsidRPr="00342FA5">
        <w:rPr>
          <w:rFonts w:ascii="Menlo" w:hAnsi="Menlo" w:cs="Menlo"/>
          <w:b/>
        </w:rPr>
        <w:t>s</w:t>
      </w:r>
      <w:r w:rsidR="00E42ABC" w:rsidRPr="00342FA5">
        <w:rPr>
          <w:rFonts w:ascii="Menlo" w:hAnsi="Menlo" w:cs="Menlo"/>
          <w:b/>
        </w:rPr>
        <w:t>ize</w:t>
      </w:r>
      <w:r w:rsidR="00E42ABC" w:rsidRPr="00342FA5">
        <w:rPr>
          <w:rFonts w:eastAsiaTheme="minorEastAsia"/>
          <w:bCs/>
        </w:rPr>
        <w:t xml:space="preserve">() member function of </w:t>
      </w:r>
      <w:r w:rsidR="00E42ABC" w:rsidRPr="00342FA5">
        <w:rPr>
          <w:rFonts w:eastAsiaTheme="minorEastAsia"/>
          <w:bCs/>
        </w:rPr>
        <w:t>the string class.</w:t>
      </w:r>
    </w:p>
    <w:p w14:paraId="32AA4A21" w14:textId="556A16EA" w:rsidR="00E37591" w:rsidRPr="00342FA5" w:rsidRDefault="00666D85" w:rsidP="00342FA5">
      <w:pPr>
        <w:pStyle w:val="a9"/>
        <w:numPr>
          <w:ilvl w:val="1"/>
          <w:numId w:val="51"/>
        </w:numPr>
        <w:shd w:val="clear" w:color="auto" w:fill="FFFFFF"/>
        <w:spacing w:line="270" w:lineRule="atLeast"/>
        <w:rPr>
          <w:rFonts w:eastAsiaTheme="minorEastAsia" w:hint="eastAsia"/>
          <w:bCs/>
        </w:rPr>
      </w:pPr>
      <w:r w:rsidRPr="00342FA5">
        <w:rPr>
          <w:rFonts w:ascii="Menlo" w:hAnsi="Menlo" w:cs="Menlo"/>
          <w:b/>
        </w:rPr>
        <w:t>at</w:t>
      </w:r>
      <w:r w:rsidR="000D273C" w:rsidRPr="00342FA5">
        <w:rPr>
          <w:rFonts w:eastAsiaTheme="minorEastAsia"/>
          <w:bCs/>
        </w:rPr>
        <w:t>(</w:t>
      </w:r>
      <w:r w:rsidR="00D32C0E">
        <w:rPr>
          <w:rFonts w:eastAsiaTheme="minorEastAsia"/>
          <w:bCs/>
        </w:rPr>
        <w:t xml:space="preserve">int </w:t>
      </w:r>
      <w:proofErr w:type="spellStart"/>
      <w:r w:rsidR="00D32C0E">
        <w:rPr>
          <w:rFonts w:eastAsiaTheme="minorEastAsia"/>
          <w:bCs/>
        </w:rPr>
        <w:t>i</w:t>
      </w:r>
      <w:proofErr w:type="spellEnd"/>
      <w:r w:rsidR="000D273C" w:rsidRPr="00342FA5">
        <w:rPr>
          <w:rFonts w:eastAsiaTheme="minorEastAsia"/>
          <w:bCs/>
        </w:rPr>
        <w:t>) member function of the string class.</w:t>
      </w:r>
      <w:r w:rsidR="000F62F7" w:rsidRPr="00342FA5">
        <w:rPr>
          <w:rFonts w:eastAsiaTheme="minorEastAsia"/>
          <w:bCs/>
        </w:rPr>
        <w:t xml:space="preserve"> This function acquires the </w:t>
      </w:r>
      <w:proofErr w:type="spellStart"/>
      <w:r w:rsidR="00603C81" w:rsidRPr="00342FA5">
        <w:rPr>
          <w:rFonts w:eastAsiaTheme="minorEastAsia"/>
          <w:bCs/>
        </w:rPr>
        <w:t>i</w:t>
      </w:r>
      <w:r w:rsidR="000F62F7" w:rsidRPr="00342FA5">
        <w:rPr>
          <w:rFonts w:eastAsiaTheme="minorEastAsia"/>
          <w:bCs/>
        </w:rPr>
        <w:t>-th</w:t>
      </w:r>
      <w:proofErr w:type="spellEnd"/>
      <w:r w:rsidR="000F62F7" w:rsidRPr="00342FA5">
        <w:rPr>
          <w:rFonts w:eastAsiaTheme="minorEastAsia"/>
          <w:bCs/>
        </w:rPr>
        <w:t xml:space="preserve"> elements in the string. </w:t>
      </w:r>
    </w:p>
    <w:sectPr w:rsidR="00E37591" w:rsidRPr="00342FA5">
      <w:footerReference w:type="even" r:id="rId8"/>
      <w:footerReference w:type="default" r:id="rId9"/>
      <w:type w:val="continuous"/>
      <w:pgSz w:w="11907" w:h="16840"/>
      <w:pgMar w:top="1418" w:right="1418" w:bottom="567" w:left="1418" w:header="181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54D64" w14:textId="77777777" w:rsidR="00FA1B54" w:rsidRDefault="00FA1B54">
      <w:r>
        <w:separator/>
      </w:r>
    </w:p>
  </w:endnote>
  <w:endnote w:type="continuationSeparator" w:id="0">
    <w:p w14:paraId="7414A5E2" w14:textId="77777777" w:rsidR="00FA1B54" w:rsidRDefault="00FA1B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enlo">
    <w:altName w:val="Leelawadee UI"/>
    <w:charset w:val="00"/>
    <w:family w:val="modern"/>
    <w:pitch w:val="fixed"/>
    <w:sig w:usb0="E60022FF" w:usb1="D200F9FB" w:usb2="02000028" w:usb3="00000000" w:csb0="000001D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ingLiU">
    <w:altName w:val="Microsoft JhengHei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DFKai-SB">
    <w:altName w:val="微软雅黑"/>
    <w:charset w:val="88"/>
    <w:family w:val="script"/>
    <w:pitch w:val="fixed"/>
    <w:sig w:usb0="00000003" w:usb1="080E0000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F714C" w14:textId="77777777" w:rsidR="00087B98" w:rsidRDefault="00087B98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14:paraId="643A6053" w14:textId="77777777" w:rsidR="00087B98" w:rsidRDefault="00087B98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DB03E" w14:textId="77777777" w:rsidR="00087B98" w:rsidRDefault="00087B98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separate"/>
    </w:r>
    <w:r>
      <w:rPr>
        <w:rStyle w:val="a3"/>
        <w:noProof/>
      </w:rPr>
      <w:t>14</w:t>
    </w:r>
    <w:r>
      <w:fldChar w:fldCharType="end"/>
    </w:r>
  </w:p>
  <w:p w14:paraId="594F030E" w14:textId="77777777" w:rsidR="00087B98" w:rsidRDefault="00087B9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983E6" w14:textId="77777777" w:rsidR="00FA1B54" w:rsidRDefault="00FA1B54">
      <w:r>
        <w:separator/>
      </w:r>
    </w:p>
  </w:footnote>
  <w:footnote w:type="continuationSeparator" w:id="0">
    <w:p w14:paraId="3E57FB04" w14:textId="77777777" w:rsidR="00FA1B54" w:rsidRDefault="00FA1B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E6DBA"/>
    <w:multiLevelType w:val="hybridMultilevel"/>
    <w:tmpl w:val="48D461D2"/>
    <w:lvl w:ilvl="0" w:tplc="0C904558">
      <w:start w:val="1"/>
      <w:numFmt w:val="upperLetter"/>
      <w:lvlText w:val="%1."/>
      <w:lvlJc w:val="left"/>
      <w:pPr>
        <w:ind w:left="562" w:hanging="420"/>
      </w:pPr>
      <w:rPr>
        <w:rFonts w:ascii="Menlo" w:eastAsia="Times New Roman" w:hAnsi="Menlo" w:cs="Menlo"/>
      </w:rPr>
    </w:lvl>
    <w:lvl w:ilvl="1" w:tplc="954CF590">
      <w:start w:val="1"/>
      <w:numFmt w:val="upperLetter"/>
      <w:lvlText w:val="%2."/>
      <w:lvlJc w:val="left"/>
      <w:pPr>
        <w:ind w:left="420" w:hanging="420"/>
      </w:pPr>
      <w:rPr>
        <w:rFonts w:asciiTheme="minorHAnsi" w:eastAsia="宋体" w:hAnsiTheme="minorHAnsi" w:cstheme="minorHAnsi"/>
      </w:r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1927533"/>
    <w:multiLevelType w:val="hybridMultilevel"/>
    <w:tmpl w:val="187CCF96"/>
    <w:lvl w:ilvl="0" w:tplc="3FAE7198">
      <w:start w:val="1"/>
      <w:numFmt w:val="upperLetter"/>
      <w:lvlText w:val="%1."/>
      <w:lvlJc w:val="left"/>
      <w:pPr>
        <w:ind w:left="435" w:hanging="435"/>
      </w:pPr>
      <w:rPr>
        <w:rFonts w:ascii="Menlo" w:eastAsia="宋体" w:hAnsi="Menlo" w:cs="Menl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263506"/>
    <w:multiLevelType w:val="hybridMultilevel"/>
    <w:tmpl w:val="3280B248"/>
    <w:lvl w:ilvl="0" w:tplc="E304AD62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A78FE"/>
    <w:multiLevelType w:val="hybridMultilevel"/>
    <w:tmpl w:val="48D461D2"/>
    <w:lvl w:ilvl="0" w:tplc="0C904558">
      <w:start w:val="1"/>
      <w:numFmt w:val="upperLetter"/>
      <w:lvlText w:val="%1."/>
      <w:lvlJc w:val="left"/>
      <w:pPr>
        <w:ind w:left="562" w:hanging="420"/>
      </w:pPr>
      <w:rPr>
        <w:rFonts w:ascii="Menlo" w:eastAsia="Times New Roman" w:hAnsi="Menlo" w:cs="Menlo"/>
      </w:rPr>
    </w:lvl>
    <w:lvl w:ilvl="1" w:tplc="954CF590">
      <w:start w:val="1"/>
      <w:numFmt w:val="upperLetter"/>
      <w:lvlText w:val="%2."/>
      <w:lvlJc w:val="left"/>
      <w:pPr>
        <w:ind w:left="420" w:hanging="420"/>
      </w:pPr>
      <w:rPr>
        <w:rFonts w:asciiTheme="minorHAnsi" w:eastAsia="宋体" w:hAnsiTheme="minorHAnsi" w:cstheme="minorHAnsi"/>
      </w:r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B1F53A0"/>
    <w:multiLevelType w:val="multilevel"/>
    <w:tmpl w:val="0B1F53A0"/>
    <w:lvl w:ilvl="0">
      <w:start w:val="1"/>
      <w:numFmt w:val="upperLetter"/>
      <w:lvlText w:val="%1.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3A316B5"/>
    <w:multiLevelType w:val="hybridMultilevel"/>
    <w:tmpl w:val="159443CC"/>
    <w:lvl w:ilvl="0" w:tplc="5104691E">
      <w:start w:val="1"/>
      <w:numFmt w:val="bullet"/>
      <w:lvlText w:val="-"/>
      <w:lvlJc w:val="left"/>
      <w:pPr>
        <w:ind w:left="460" w:hanging="360"/>
      </w:pPr>
      <w:rPr>
        <w:rFonts w:ascii="Times New Roman" w:eastAsia="Times New Roman" w:hAnsi="Times New Roman" w:cs="Times New Roman" w:hint="default"/>
        <w:color w:val="auto"/>
        <w:sz w:val="24"/>
      </w:rPr>
    </w:lvl>
    <w:lvl w:ilvl="1" w:tplc="08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6" w15:restartNumberingAfterBreak="0">
    <w:nsid w:val="14594D0E"/>
    <w:multiLevelType w:val="hybridMultilevel"/>
    <w:tmpl w:val="14100BB8"/>
    <w:lvl w:ilvl="0" w:tplc="0914A01A">
      <w:start w:val="1"/>
      <w:numFmt w:val="decimal"/>
      <w:lvlText w:val="%1)"/>
      <w:lvlJc w:val="left"/>
      <w:pPr>
        <w:ind w:left="440" w:hanging="440"/>
      </w:pPr>
      <w:rPr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14AD6025"/>
    <w:multiLevelType w:val="multilevel"/>
    <w:tmpl w:val="14AD6025"/>
    <w:lvl w:ilvl="0">
      <w:start w:val="1"/>
      <w:numFmt w:val="upperLetter"/>
      <w:lvlText w:val="%1.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8756D94"/>
    <w:multiLevelType w:val="hybridMultilevel"/>
    <w:tmpl w:val="4B6600D8"/>
    <w:lvl w:ilvl="0" w:tplc="BCF6D6CE">
      <w:start w:val="1"/>
      <w:numFmt w:val="lowerLetter"/>
      <w:lvlText w:val="%1)"/>
      <w:lvlJc w:val="left"/>
      <w:pPr>
        <w:ind w:left="104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760" w:hanging="360"/>
      </w:pPr>
    </w:lvl>
    <w:lvl w:ilvl="2" w:tplc="0809001B" w:tentative="1">
      <w:start w:val="1"/>
      <w:numFmt w:val="lowerRoman"/>
      <w:lvlText w:val="%3."/>
      <w:lvlJc w:val="right"/>
      <w:pPr>
        <w:ind w:left="2480" w:hanging="180"/>
      </w:pPr>
    </w:lvl>
    <w:lvl w:ilvl="3" w:tplc="0809000F" w:tentative="1">
      <w:start w:val="1"/>
      <w:numFmt w:val="decimal"/>
      <w:lvlText w:val="%4."/>
      <w:lvlJc w:val="left"/>
      <w:pPr>
        <w:ind w:left="3200" w:hanging="360"/>
      </w:pPr>
    </w:lvl>
    <w:lvl w:ilvl="4" w:tplc="08090019" w:tentative="1">
      <w:start w:val="1"/>
      <w:numFmt w:val="lowerLetter"/>
      <w:lvlText w:val="%5."/>
      <w:lvlJc w:val="left"/>
      <w:pPr>
        <w:ind w:left="3920" w:hanging="360"/>
      </w:pPr>
    </w:lvl>
    <w:lvl w:ilvl="5" w:tplc="0809001B" w:tentative="1">
      <w:start w:val="1"/>
      <w:numFmt w:val="lowerRoman"/>
      <w:lvlText w:val="%6."/>
      <w:lvlJc w:val="right"/>
      <w:pPr>
        <w:ind w:left="4640" w:hanging="180"/>
      </w:pPr>
    </w:lvl>
    <w:lvl w:ilvl="6" w:tplc="0809000F" w:tentative="1">
      <w:start w:val="1"/>
      <w:numFmt w:val="decimal"/>
      <w:lvlText w:val="%7."/>
      <w:lvlJc w:val="left"/>
      <w:pPr>
        <w:ind w:left="5360" w:hanging="360"/>
      </w:pPr>
    </w:lvl>
    <w:lvl w:ilvl="7" w:tplc="08090019" w:tentative="1">
      <w:start w:val="1"/>
      <w:numFmt w:val="lowerLetter"/>
      <w:lvlText w:val="%8."/>
      <w:lvlJc w:val="left"/>
      <w:pPr>
        <w:ind w:left="6080" w:hanging="360"/>
      </w:pPr>
    </w:lvl>
    <w:lvl w:ilvl="8" w:tplc="08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9" w15:restartNumberingAfterBreak="0">
    <w:nsid w:val="1F4A18E2"/>
    <w:multiLevelType w:val="hybridMultilevel"/>
    <w:tmpl w:val="E1FC0EC2"/>
    <w:lvl w:ilvl="0" w:tplc="83362C18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21F74555"/>
    <w:multiLevelType w:val="multilevel"/>
    <w:tmpl w:val="21F74555"/>
    <w:lvl w:ilvl="0">
      <w:start w:val="1"/>
      <w:numFmt w:val="upperLetter"/>
      <w:lvlText w:val="%1.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842164E"/>
    <w:multiLevelType w:val="multilevel"/>
    <w:tmpl w:val="2842164E"/>
    <w:lvl w:ilvl="0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2" w15:restartNumberingAfterBreak="0">
    <w:nsid w:val="28DE7D75"/>
    <w:multiLevelType w:val="multilevel"/>
    <w:tmpl w:val="28DE7D75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b w:val="0"/>
        <w:sz w:val="24"/>
        <w:szCs w:val="24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291D076F"/>
    <w:multiLevelType w:val="hybridMultilevel"/>
    <w:tmpl w:val="48D461D2"/>
    <w:lvl w:ilvl="0" w:tplc="FFFFFFFF">
      <w:start w:val="1"/>
      <w:numFmt w:val="upperLetter"/>
      <w:lvlText w:val="%1."/>
      <w:lvlJc w:val="left"/>
      <w:pPr>
        <w:ind w:left="562" w:hanging="420"/>
      </w:pPr>
      <w:rPr>
        <w:rFonts w:ascii="Menlo" w:eastAsia="Times New Roman" w:hAnsi="Menlo" w:cs="Menlo"/>
      </w:rPr>
    </w:lvl>
    <w:lvl w:ilvl="1" w:tplc="FFFFFFFF">
      <w:start w:val="1"/>
      <w:numFmt w:val="upperLetter"/>
      <w:lvlText w:val="%2."/>
      <w:lvlJc w:val="left"/>
      <w:pPr>
        <w:ind w:left="420" w:hanging="420"/>
      </w:pPr>
      <w:rPr>
        <w:rFonts w:asciiTheme="minorHAnsi" w:eastAsia="宋体" w:hAnsiTheme="minorHAnsi" w:cstheme="minorHAnsi"/>
      </w:rPr>
    </w:lvl>
    <w:lvl w:ilvl="2" w:tplc="FFFFFFFF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9322AC6"/>
    <w:multiLevelType w:val="hybridMultilevel"/>
    <w:tmpl w:val="48D461D2"/>
    <w:lvl w:ilvl="0" w:tplc="FFFFFFFF">
      <w:start w:val="1"/>
      <w:numFmt w:val="upperLetter"/>
      <w:lvlText w:val="%1."/>
      <w:lvlJc w:val="left"/>
      <w:pPr>
        <w:ind w:left="562" w:hanging="420"/>
      </w:pPr>
      <w:rPr>
        <w:rFonts w:ascii="Menlo" w:eastAsia="Times New Roman" w:hAnsi="Menlo" w:cs="Menlo"/>
      </w:rPr>
    </w:lvl>
    <w:lvl w:ilvl="1" w:tplc="FFFFFFFF">
      <w:start w:val="1"/>
      <w:numFmt w:val="upperLetter"/>
      <w:lvlText w:val="%2."/>
      <w:lvlJc w:val="left"/>
      <w:pPr>
        <w:ind w:left="420" w:hanging="420"/>
      </w:pPr>
      <w:rPr>
        <w:rFonts w:asciiTheme="minorHAnsi" w:eastAsia="宋体" w:hAnsiTheme="minorHAnsi" w:cstheme="minorHAnsi"/>
      </w:rPr>
    </w:lvl>
    <w:lvl w:ilvl="2" w:tplc="FFFFFFFF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29F42175"/>
    <w:multiLevelType w:val="multilevel"/>
    <w:tmpl w:val="29F42175"/>
    <w:lvl w:ilvl="0">
      <w:start w:val="1"/>
      <w:numFmt w:val="upperLetter"/>
      <w:lvlText w:val="%1.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B5F06A7"/>
    <w:multiLevelType w:val="multilevel"/>
    <w:tmpl w:val="2B5F06A7"/>
    <w:lvl w:ilvl="0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7" w15:restartNumberingAfterBreak="0">
    <w:nsid w:val="2EB91AFA"/>
    <w:multiLevelType w:val="hybridMultilevel"/>
    <w:tmpl w:val="36026A30"/>
    <w:lvl w:ilvl="0" w:tplc="3642D7FC">
      <w:start w:val="1"/>
      <w:numFmt w:val="decimal"/>
      <w:lvlText w:val="%1."/>
      <w:lvlJc w:val="left"/>
      <w:pPr>
        <w:ind w:left="880" w:hanging="440"/>
      </w:pPr>
      <w:rPr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8" w15:restartNumberingAfterBreak="0">
    <w:nsid w:val="32D006B6"/>
    <w:multiLevelType w:val="hybridMultilevel"/>
    <w:tmpl w:val="F448FB00"/>
    <w:lvl w:ilvl="0" w:tplc="E314F38C">
      <w:start w:val="1"/>
      <w:numFmt w:val="upperLetter"/>
      <w:lvlText w:val="%1."/>
      <w:lvlJc w:val="left"/>
      <w:pPr>
        <w:ind w:left="360" w:hanging="360"/>
      </w:pPr>
      <w:rPr>
        <w:rFonts w:ascii="Times New Roman" w:eastAsia="宋体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6A50AD6"/>
    <w:multiLevelType w:val="hybridMultilevel"/>
    <w:tmpl w:val="938C01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017177"/>
    <w:multiLevelType w:val="hybridMultilevel"/>
    <w:tmpl w:val="CA18A4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0E4AB6"/>
    <w:multiLevelType w:val="multilevel"/>
    <w:tmpl w:val="370E4AB6"/>
    <w:lvl w:ilvl="0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2" w15:restartNumberingAfterBreak="0">
    <w:nsid w:val="3A0C138C"/>
    <w:multiLevelType w:val="hybridMultilevel"/>
    <w:tmpl w:val="14100BB8"/>
    <w:lvl w:ilvl="0" w:tplc="FFFFFFFF">
      <w:start w:val="1"/>
      <w:numFmt w:val="decimal"/>
      <w:lvlText w:val="%1)"/>
      <w:lvlJc w:val="left"/>
      <w:pPr>
        <w:ind w:left="440" w:hanging="440"/>
      </w:pPr>
      <w:rPr>
        <w:b w:val="0"/>
        <w:bCs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3C530162"/>
    <w:multiLevelType w:val="hybridMultilevel"/>
    <w:tmpl w:val="38DA864E"/>
    <w:lvl w:ilvl="0" w:tplc="E7C03AE8">
      <w:start w:val="1"/>
      <w:numFmt w:val="lowerLetter"/>
      <w:lvlText w:val="%1)"/>
      <w:lvlJc w:val="left"/>
      <w:pPr>
        <w:ind w:left="5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80" w:hanging="360"/>
      </w:pPr>
    </w:lvl>
    <w:lvl w:ilvl="2" w:tplc="0809001B" w:tentative="1">
      <w:start w:val="1"/>
      <w:numFmt w:val="lowerRoman"/>
      <w:lvlText w:val="%3."/>
      <w:lvlJc w:val="right"/>
      <w:pPr>
        <w:ind w:left="2000" w:hanging="180"/>
      </w:pPr>
    </w:lvl>
    <w:lvl w:ilvl="3" w:tplc="0809000F" w:tentative="1">
      <w:start w:val="1"/>
      <w:numFmt w:val="decimal"/>
      <w:lvlText w:val="%4."/>
      <w:lvlJc w:val="left"/>
      <w:pPr>
        <w:ind w:left="2720" w:hanging="360"/>
      </w:pPr>
    </w:lvl>
    <w:lvl w:ilvl="4" w:tplc="08090019" w:tentative="1">
      <w:start w:val="1"/>
      <w:numFmt w:val="lowerLetter"/>
      <w:lvlText w:val="%5."/>
      <w:lvlJc w:val="left"/>
      <w:pPr>
        <w:ind w:left="3440" w:hanging="360"/>
      </w:pPr>
    </w:lvl>
    <w:lvl w:ilvl="5" w:tplc="0809001B" w:tentative="1">
      <w:start w:val="1"/>
      <w:numFmt w:val="lowerRoman"/>
      <w:lvlText w:val="%6."/>
      <w:lvlJc w:val="right"/>
      <w:pPr>
        <w:ind w:left="4160" w:hanging="180"/>
      </w:pPr>
    </w:lvl>
    <w:lvl w:ilvl="6" w:tplc="0809000F" w:tentative="1">
      <w:start w:val="1"/>
      <w:numFmt w:val="decimal"/>
      <w:lvlText w:val="%7."/>
      <w:lvlJc w:val="left"/>
      <w:pPr>
        <w:ind w:left="4880" w:hanging="360"/>
      </w:pPr>
    </w:lvl>
    <w:lvl w:ilvl="7" w:tplc="08090019" w:tentative="1">
      <w:start w:val="1"/>
      <w:numFmt w:val="lowerLetter"/>
      <w:lvlText w:val="%8."/>
      <w:lvlJc w:val="left"/>
      <w:pPr>
        <w:ind w:left="5600" w:hanging="360"/>
      </w:pPr>
    </w:lvl>
    <w:lvl w:ilvl="8" w:tplc="08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24" w15:restartNumberingAfterBreak="0">
    <w:nsid w:val="3D675971"/>
    <w:multiLevelType w:val="multilevel"/>
    <w:tmpl w:val="3D675971"/>
    <w:lvl w:ilvl="0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5" w15:restartNumberingAfterBreak="0">
    <w:nsid w:val="3E5A3CC5"/>
    <w:multiLevelType w:val="hybridMultilevel"/>
    <w:tmpl w:val="9E34D65C"/>
    <w:lvl w:ilvl="0" w:tplc="97843348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45E06D85"/>
    <w:multiLevelType w:val="hybridMultilevel"/>
    <w:tmpl w:val="CAE8B710"/>
    <w:lvl w:ilvl="0" w:tplc="DEA4D6B8">
      <w:start w:val="1"/>
      <w:numFmt w:val="lowerLetter"/>
      <w:lvlText w:val="%1)"/>
      <w:lvlJc w:val="left"/>
      <w:pPr>
        <w:ind w:left="128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2000" w:hanging="360"/>
      </w:pPr>
    </w:lvl>
    <w:lvl w:ilvl="2" w:tplc="0809001B" w:tentative="1">
      <w:start w:val="1"/>
      <w:numFmt w:val="lowerRoman"/>
      <w:lvlText w:val="%3."/>
      <w:lvlJc w:val="right"/>
      <w:pPr>
        <w:ind w:left="2720" w:hanging="180"/>
      </w:pPr>
    </w:lvl>
    <w:lvl w:ilvl="3" w:tplc="0809000F" w:tentative="1">
      <w:start w:val="1"/>
      <w:numFmt w:val="decimal"/>
      <w:lvlText w:val="%4."/>
      <w:lvlJc w:val="left"/>
      <w:pPr>
        <w:ind w:left="3440" w:hanging="360"/>
      </w:pPr>
    </w:lvl>
    <w:lvl w:ilvl="4" w:tplc="08090019" w:tentative="1">
      <w:start w:val="1"/>
      <w:numFmt w:val="lowerLetter"/>
      <w:lvlText w:val="%5."/>
      <w:lvlJc w:val="left"/>
      <w:pPr>
        <w:ind w:left="4160" w:hanging="360"/>
      </w:pPr>
    </w:lvl>
    <w:lvl w:ilvl="5" w:tplc="0809001B" w:tentative="1">
      <w:start w:val="1"/>
      <w:numFmt w:val="lowerRoman"/>
      <w:lvlText w:val="%6."/>
      <w:lvlJc w:val="right"/>
      <w:pPr>
        <w:ind w:left="4880" w:hanging="180"/>
      </w:pPr>
    </w:lvl>
    <w:lvl w:ilvl="6" w:tplc="0809000F" w:tentative="1">
      <w:start w:val="1"/>
      <w:numFmt w:val="decimal"/>
      <w:lvlText w:val="%7."/>
      <w:lvlJc w:val="left"/>
      <w:pPr>
        <w:ind w:left="5600" w:hanging="360"/>
      </w:pPr>
    </w:lvl>
    <w:lvl w:ilvl="7" w:tplc="08090019" w:tentative="1">
      <w:start w:val="1"/>
      <w:numFmt w:val="lowerLetter"/>
      <w:lvlText w:val="%8."/>
      <w:lvlJc w:val="left"/>
      <w:pPr>
        <w:ind w:left="6320" w:hanging="360"/>
      </w:pPr>
    </w:lvl>
    <w:lvl w:ilvl="8" w:tplc="08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27" w15:restartNumberingAfterBreak="0">
    <w:nsid w:val="47264661"/>
    <w:multiLevelType w:val="hybridMultilevel"/>
    <w:tmpl w:val="25C0A0FC"/>
    <w:lvl w:ilvl="0" w:tplc="9B6619B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8" w15:restartNumberingAfterBreak="0">
    <w:nsid w:val="481056EF"/>
    <w:multiLevelType w:val="hybridMultilevel"/>
    <w:tmpl w:val="1F3CBE36"/>
    <w:lvl w:ilvl="0" w:tplc="7A7E99A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505A4F13"/>
    <w:multiLevelType w:val="multilevel"/>
    <w:tmpl w:val="505A4F13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0A512C4"/>
    <w:multiLevelType w:val="hybridMultilevel"/>
    <w:tmpl w:val="7954F92A"/>
    <w:lvl w:ilvl="0" w:tplc="04090015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5B5781"/>
    <w:multiLevelType w:val="hybridMultilevel"/>
    <w:tmpl w:val="60482D10"/>
    <w:lvl w:ilvl="0" w:tplc="FFFFFFFF">
      <w:start w:val="1"/>
      <w:numFmt w:val="decimal"/>
      <w:lvlText w:val="%1)"/>
      <w:lvlJc w:val="left"/>
      <w:pPr>
        <w:ind w:left="440" w:hanging="440"/>
      </w:pPr>
      <w:rPr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2" w15:restartNumberingAfterBreak="0">
    <w:nsid w:val="51A60AC8"/>
    <w:multiLevelType w:val="multilevel"/>
    <w:tmpl w:val="51A60AC8"/>
    <w:lvl w:ilvl="0">
      <w:start w:val="1"/>
      <w:numFmt w:val="upperLetter"/>
      <w:lvlText w:val="%1.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3215A2E"/>
    <w:multiLevelType w:val="hybridMultilevel"/>
    <w:tmpl w:val="70F61D5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659666A"/>
    <w:multiLevelType w:val="multilevel"/>
    <w:tmpl w:val="5659666A"/>
    <w:lvl w:ilvl="0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8FD2808"/>
    <w:multiLevelType w:val="hybridMultilevel"/>
    <w:tmpl w:val="43EE8C20"/>
    <w:lvl w:ilvl="0" w:tplc="213E8AB8">
      <w:start w:val="1"/>
      <w:numFmt w:val="upperLetter"/>
      <w:lvlText w:val="%1."/>
      <w:lvlJc w:val="left"/>
      <w:pPr>
        <w:ind w:left="502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5AE8373D"/>
    <w:multiLevelType w:val="hybridMultilevel"/>
    <w:tmpl w:val="48D461D2"/>
    <w:lvl w:ilvl="0" w:tplc="0C904558">
      <w:start w:val="1"/>
      <w:numFmt w:val="upperLetter"/>
      <w:lvlText w:val="%1."/>
      <w:lvlJc w:val="left"/>
      <w:pPr>
        <w:ind w:left="562" w:hanging="420"/>
      </w:pPr>
      <w:rPr>
        <w:rFonts w:ascii="Menlo" w:eastAsia="Times New Roman" w:hAnsi="Menlo" w:cs="Menlo"/>
      </w:rPr>
    </w:lvl>
    <w:lvl w:ilvl="1" w:tplc="954CF590">
      <w:start w:val="1"/>
      <w:numFmt w:val="upperLetter"/>
      <w:lvlText w:val="%2."/>
      <w:lvlJc w:val="left"/>
      <w:pPr>
        <w:ind w:left="420" w:hanging="420"/>
      </w:pPr>
      <w:rPr>
        <w:rFonts w:asciiTheme="minorHAnsi" w:eastAsia="宋体" w:hAnsiTheme="minorHAnsi" w:cstheme="minorHAnsi"/>
      </w:r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7" w15:restartNumberingAfterBreak="0">
    <w:nsid w:val="5B201EE7"/>
    <w:multiLevelType w:val="hybridMultilevel"/>
    <w:tmpl w:val="C9401804"/>
    <w:lvl w:ilvl="0" w:tplc="05C2602A">
      <w:start w:val="1"/>
      <w:numFmt w:val="lowerLetter"/>
      <w:lvlText w:val="%1)"/>
      <w:lvlJc w:val="left"/>
      <w:pPr>
        <w:ind w:left="5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80" w:hanging="360"/>
      </w:pPr>
    </w:lvl>
    <w:lvl w:ilvl="2" w:tplc="0809001B" w:tentative="1">
      <w:start w:val="1"/>
      <w:numFmt w:val="lowerRoman"/>
      <w:lvlText w:val="%3."/>
      <w:lvlJc w:val="right"/>
      <w:pPr>
        <w:ind w:left="2000" w:hanging="180"/>
      </w:pPr>
    </w:lvl>
    <w:lvl w:ilvl="3" w:tplc="0809000F" w:tentative="1">
      <w:start w:val="1"/>
      <w:numFmt w:val="decimal"/>
      <w:lvlText w:val="%4."/>
      <w:lvlJc w:val="left"/>
      <w:pPr>
        <w:ind w:left="2720" w:hanging="360"/>
      </w:pPr>
    </w:lvl>
    <w:lvl w:ilvl="4" w:tplc="08090019" w:tentative="1">
      <w:start w:val="1"/>
      <w:numFmt w:val="lowerLetter"/>
      <w:lvlText w:val="%5."/>
      <w:lvlJc w:val="left"/>
      <w:pPr>
        <w:ind w:left="3440" w:hanging="360"/>
      </w:pPr>
    </w:lvl>
    <w:lvl w:ilvl="5" w:tplc="0809001B" w:tentative="1">
      <w:start w:val="1"/>
      <w:numFmt w:val="lowerRoman"/>
      <w:lvlText w:val="%6."/>
      <w:lvlJc w:val="right"/>
      <w:pPr>
        <w:ind w:left="4160" w:hanging="180"/>
      </w:pPr>
    </w:lvl>
    <w:lvl w:ilvl="6" w:tplc="0809000F" w:tentative="1">
      <w:start w:val="1"/>
      <w:numFmt w:val="decimal"/>
      <w:lvlText w:val="%7."/>
      <w:lvlJc w:val="left"/>
      <w:pPr>
        <w:ind w:left="4880" w:hanging="360"/>
      </w:pPr>
    </w:lvl>
    <w:lvl w:ilvl="7" w:tplc="08090019" w:tentative="1">
      <w:start w:val="1"/>
      <w:numFmt w:val="lowerLetter"/>
      <w:lvlText w:val="%8."/>
      <w:lvlJc w:val="left"/>
      <w:pPr>
        <w:ind w:left="5600" w:hanging="360"/>
      </w:pPr>
    </w:lvl>
    <w:lvl w:ilvl="8" w:tplc="08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38" w15:restartNumberingAfterBreak="0">
    <w:nsid w:val="5FE818FE"/>
    <w:multiLevelType w:val="hybridMultilevel"/>
    <w:tmpl w:val="48D461D2"/>
    <w:lvl w:ilvl="0" w:tplc="0C904558">
      <w:start w:val="1"/>
      <w:numFmt w:val="upperLetter"/>
      <w:lvlText w:val="%1."/>
      <w:lvlJc w:val="left"/>
      <w:pPr>
        <w:ind w:left="562" w:hanging="420"/>
      </w:pPr>
      <w:rPr>
        <w:rFonts w:ascii="Menlo" w:eastAsia="Times New Roman" w:hAnsi="Menlo" w:cs="Menlo"/>
      </w:rPr>
    </w:lvl>
    <w:lvl w:ilvl="1" w:tplc="954CF590">
      <w:start w:val="1"/>
      <w:numFmt w:val="upperLetter"/>
      <w:lvlText w:val="%2."/>
      <w:lvlJc w:val="left"/>
      <w:pPr>
        <w:ind w:left="420" w:hanging="420"/>
      </w:pPr>
      <w:rPr>
        <w:rFonts w:asciiTheme="minorHAnsi" w:eastAsia="宋体" w:hAnsiTheme="minorHAnsi" w:cstheme="minorHAnsi"/>
      </w:r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9" w15:restartNumberingAfterBreak="0">
    <w:nsid w:val="601E272F"/>
    <w:multiLevelType w:val="hybridMultilevel"/>
    <w:tmpl w:val="48D461D2"/>
    <w:lvl w:ilvl="0" w:tplc="0C904558">
      <w:start w:val="1"/>
      <w:numFmt w:val="upperLetter"/>
      <w:lvlText w:val="%1."/>
      <w:lvlJc w:val="left"/>
      <w:pPr>
        <w:ind w:left="562" w:hanging="420"/>
      </w:pPr>
      <w:rPr>
        <w:rFonts w:ascii="Menlo" w:eastAsia="Times New Roman" w:hAnsi="Menlo" w:cs="Menlo"/>
      </w:rPr>
    </w:lvl>
    <w:lvl w:ilvl="1" w:tplc="954CF590">
      <w:start w:val="1"/>
      <w:numFmt w:val="upperLetter"/>
      <w:lvlText w:val="%2."/>
      <w:lvlJc w:val="left"/>
      <w:pPr>
        <w:ind w:left="420" w:hanging="420"/>
      </w:pPr>
      <w:rPr>
        <w:rFonts w:asciiTheme="minorHAnsi" w:eastAsia="宋体" w:hAnsiTheme="minorHAnsi" w:cstheme="minorHAnsi"/>
      </w:r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0" w15:restartNumberingAfterBreak="0">
    <w:nsid w:val="60417161"/>
    <w:multiLevelType w:val="hybridMultilevel"/>
    <w:tmpl w:val="9B941E06"/>
    <w:lvl w:ilvl="0" w:tplc="E2486EC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1" w15:restartNumberingAfterBreak="0">
    <w:nsid w:val="604A35C2"/>
    <w:multiLevelType w:val="hybridMultilevel"/>
    <w:tmpl w:val="C40A4040"/>
    <w:lvl w:ilvl="0" w:tplc="9EF825C0">
      <w:numFmt w:val="bullet"/>
      <w:lvlText w:val=""/>
      <w:lvlJc w:val="left"/>
      <w:pPr>
        <w:ind w:left="570" w:hanging="360"/>
      </w:pPr>
      <w:rPr>
        <w:rFonts w:ascii="Wingdings" w:eastAsia="Times New Roman" w:hAnsi="Wingdings" w:cs="Menlo" w:hint="default"/>
        <w:u w:val="single"/>
      </w:rPr>
    </w:lvl>
    <w:lvl w:ilvl="1" w:tplc="04090003" w:tentative="1">
      <w:start w:val="1"/>
      <w:numFmt w:val="bullet"/>
      <w:lvlText w:val=""/>
      <w:lvlJc w:val="left"/>
      <w:pPr>
        <w:ind w:left="109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1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3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70" w:hanging="440"/>
      </w:pPr>
      <w:rPr>
        <w:rFonts w:ascii="Wingdings" w:hAnsi="Wingdings" w:hint="default"/>
      </w:rPr>
    </w:lvl>
  </w:abstractNum>
  <w:abstractNum w:abstractNumId="42" w15:restartNumberingAfterBreak="0">
    <w:nsid w:val="64AC7A07"/>
    <w:multiLevelType w:val="multilevel"/>
    <w:tmpl w:val="64AC7A07"/>
    <w:lvl w:ilvl="0">
      <w:start w:val="1"/>
      <w:numFmt w:val="upperLetter"/>
      <w:lvlText w:val="%1.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64D7534B"/>
    <w:multiLevelType w:val="hybridMultilevel"/>
    <w:tmpl w:val="6C30CA0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4" w15:restartNumberingAfterBreak="0">
    <w:nsid w:val="663E169D"/>
    <w:multiLevelType w:val="multilevel"/>
    <w:tmpl w:val="663E169D"/>
    <w:lvl w:ilvl="0">
      <w:start w:val="1"/>
      <w:numFmt w:val="upperLetter"/>
      <w:lvlText w:val="%1.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0902579"/>
    <w:multiLevelType w:val="hybridMultilevel"/>
    <w:tmpl w:val="89A8654A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6" w15:restartNumberingAfterBreak="0">
    <w:nsid w:val="726138AC"/>
    <w:multiLevelType w:val="hybridMultilevel"/>
    <w:tmpl w:val="48D461D2"/>
    <w:lvl w:ilvl="0" w:tplc="0C904558">
      <w:start w:val="1"/>
      <w:numFmt w:val="upperLetter"/>
      <w:lvlText w:val="%1."/>
      <w:lvlJc w:val="left"/>
      <w:pPr>
        <w:ind w:left="562" w:hanging="420"/>
      </w:pPr>
      <w:rPr>
        <w:rFonts w:ascii="Menlo" w:eastAsia="Times New Roman" w:hAnsi="Menlo" w:cs="Menlo"/>
      </w:rPr>
    </w:lvl>
    <w:lvl w:ilvl="1" w:tplc="954CF590">
      <w:start w:val="1"/>
      <w:numFmt w:val="upperLetter"/>
      <w:lvlText w:val="%2."/>
      <w:lvlJc w:val="left"/>
      <w:pPr>
        <w:ind w:left="420" w:hanging="420"/>
      </w:pPr>
      <w:rPr>
        <w:rFonts w:asciiTheme="minorHAnsi" w:eastAsia="宋体" w:hAnsiTheme="minorHAnsi" w:cstheme="minorHAnsi"/>
      </w:r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7" w15:restartNumberingAfterBreak="0">
    <w:nsid w:val="765C033B"/>
    <w:multiLevelType w:val="hybridMultilevel"/>
    <w:tmpl w:val="999C6D2E"/>
    <w:lvl w:ilvl="0" w:tplc="12522CB8">
      <w:start w:val="1"/>
      <w:numFmt w:val="upperLetter"/>
      <w:lvlText w:val="%1."/>
      <w:lvlJc w:val="left"/>
      <w:pPr>
        <w:ind w:left="480" w:hanging="480"/>
      </w:pPr>
      <w:rPr>
        <w:rFonts w:ascii="Consolas" w:eastAsia="宋体" w:hAnsi="Consolas" w:cs="Consolas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777E00A5"/>
    <w:multiLevelType w:val="hybridMultilevel"/>
    <w:tmpl w:val="70F61D5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9" w15:restartNumberingAfterBreak="0">
    <w:nsid w:val="7E2054A1"/>
    <w:multiLevelType w:val="multilevel"/>
    <w:tmpl w:val="7E2054A1"/>
    <w:lvl w:ilvl="0">
      <w:start w:val="1"/>
      <w:numFmt w:val="upperLetter"/>
      <w:lvlText w:val="%1.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lowerLetter"/>
      <w:lvlText w:val="%5)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lowerLetter"/>
      <w:lvlText w:val="%8)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0" w15:restartNumberingAfterBreak="0">
    <w:nsid w:val="7FB52653"/>
    <w:multiLevelType w:val="hybridMultilevel"/>
    <w:tmpl w:val="2F2AC436"/>
    <w:lvl w:ilvl="0" w:tplc="B102128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709723219">
    <w:abstractNumId w:val="12"/>
  </w:num>
  <w:num w:numId="2" w16cid:durableId="1054622105">
    <w:abstractNumId w:val="7"/>
  </w:num>
  <w:num w:numId="3" w16cid:durableId="1626275889">
    <w:abstractNumId w:val="32"/>
  </w:num>
  <w:num w:numId="4" w16cid:durableId="1753701033">
    <w:abstractNumId w:val="49"/>
  </w:num>
  <w:num w:numId="5" w16cid:durableId="550770157">
    <w:abstractNumId w:val="15"/>
  </w:num>
  <w:num w:numId="6" w16cid:durableId="25646840">
    <w:abstractNumId w:val="10"/>
  </w:num>
  <w:num w:numId="7" w16cid:durableId="964314730">
    <w:abstractNumId w:val="42"/>
  </w:num>
  <w:num w:numId="8" w16cid:durableId="1050810936">
    <w:abstractNumId w:val="44"/>
  </w:num>
  <w:num w:numId="9" w16cid:durableId="499851193">
    <w:abstractNumId w:val="4"/>
  </w:num>
  <w:num w:numId="10" w16cid:durableId="678585932">
    <w:abstractNumId w:val="29"/>
  </w:num>
  <w:num w:numId="11" w16cid:durableId="180320991">
    <w:abstractNumId w:val="34"/>
  </w:num>
  <w:num w:numId="12" w16cid:durableId="1275022457">
    <w:abstractNumId w:val="11"/>
  </w:num>
  <w:num w:numId="13" w16cid:durableId="2078824766">
    <w:abstractNumId w:val="21"/>
  </w:num>
  <w:num w:numId="14" w16cid:durableId="301617217">
    <w:abstractNumId w:val="24"/>
  </w:num>
  <w:num w:numId="15" w16cid:durableId="2002848834">
    <w:abstractNumId w:val="16"/>
  </w:num>
  <w:num w:numId="16" w16cid:durableId="1636565370">
    <w:abstractNumId w:val="33"/>
  </w:num>
  <w:num w:numId="17" w16cid:durableId="1461267784">
    <w:abstractNumId w:val="48"/>
  </w:num>
  <w:num w:numId="18" w16cid:durableId="1068264787">
    <w:abstractNumId w:val="45"/>
  </w:num>
  <w:num w:numId="19" w16cid:durableId="1211725318">
    <w:abstractNumId w:val="39"/>
  </w:num>
  <w:num w:numId="20" w16cid:durableId="1573740105">
    <w:abstractNumId w:val="19"/>
  </w:num>
  <w:num w:numId="21" w16cid:durableId="1930966421">
    <w:abstractNumId w:val="30"/>
  </w:num>
  <w:num w:numId="22" w16cid:durableId="1072048327">
    <w:abstractNumId w:val="47"/>
  </w:num>
  <w:num w:numId="23" w16cid:durableId="74012239">
    <w:abstractNumId w:val="1"/>
  </w:num>
  <w:num w:numId="24" w16cid:durableId="1111392100">
    <w:abstractNumId w:val="18"/>
  </w:num>
  <w:num w:numId="25" w16cid:durableId="1119835862">
    <w:abstractNumId w:val="35"/>
  </w:num>
  <w:num w:numId="26" w16cid:durableId="1389185635">
    <w:abstractNumId w:val="26"/>
  </w:num>
  <w:num w:numId="27" w16cid:durableId="1787461534">
    <w:abstractNumId w:val="3"/>
  </w:num>
  <w:num w:numId="28" w16cid:durableId="2059166564">
    <w:abstractNumId w:val="5"/>
  </w:num>
  <w:num w:numId="29" w16cid:durableId="976450449">
    <w:abstractNumId w:val="0"/>
  </w:num>
  <w:num w:numId="30" w16cid:durableId="1147935212">
    <w:abstractNumId w:val="38"/>
  </w:num>
  <w:num w:numId="31" w16cid:durableId="1592884767">
    <w:abstractNumId w:val="46"/>
  </w:num>
  <w:num w:numId="32" w16cid:durableId="86853132">
    <w:abstractNumId w:val="2"/>
  </w:num>
  <w:num w:numId="33" w16cid:durableId="1793479718">
    <w:abstractNumId w:val="20"/>
  </w:num>
  <w:num w:numId="34" w16cid:durableId="666833155">
    <w:abstractNumId w:val="23"/>
  </w:num>
  <w:num w:numId="35" w16cid:durableId="2021663262">
    <w:abstractNumId w:val="36"/>
  </w:num>
  <w:num w:numId="36" w16cid:durableId="1049457748">
    <w:abstractNumId w:val="37"/>
  </w:num>
  <w:num w:numId="37" w16cid:durableId="269943015">
    <w:abstractNumId w:val="8"/>
  </w:num>
  <w:num w:numId="38" w16cid:durableId="1214735552">
    <w:abstractNumId w:val="50"/>
  </w:num>
  <w:num w:numId="39" w16cid:durableId="766853806">
    <w:abstractNumId w:val="27"/>
  </w:num>
  <w:num w:numId="40" w16cid:durableId="307249984">
    <w:abstractNumId w:val="17"/>
  </w:num>
  <w:num w:numId="41" w16cid:durableId="1608856063">
    <w:abstractNumId w:val="25"/>
  </w:num>
  <w:num w:numId="42" w16cid:durableId="1315530996">
    <w:abstractNumId w:val="6"/>
  </w:num>
  <w:num w:numId="43" w16cid:durableId="549928162">
    <w:abstractNumId w:val="22"/>
  </w:num>
  <w:num w:numId="44" w16cid:durableId="1067875601">
    <w:abstractNumId w:val="31"/>
  </w:num>
  <w:num w:numId="45" w16cid:durableId="956764723">
    <w:abstractNumId w:val="14"/>
  </w:num>
  <w:num w:numId="46" w16cid:durableId="1709407620">
    <w:abstractNumId w:val="13"/>
  </w:num>
  <w:num w:numId="47" w16cid:durableId="1935360389">
    <w:abstractNumId w:val="41"/>
  </w:num>
  <w:num w:numId="48" w16cid:durableId="2062095158">
    <w:abstractNumId w:val="28"/>
  </w:num>
  <w:num w:numId="49" w16cid:durableId="1992783405">
    <w:abstractNumId w:val="40"/>
  </w:num>
  <w:num w:numId="50" w16cid:durableId="118494777">
    <w:abstractNumId w:val="9"/>
  </w:num>
  <w:num w:numId="51" w16cid:durableId="32848653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 fill="f" stroke="f">
      <v:fill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sjAyMDKxtLQ0NTdW0lEKTi0uzszPAykwqgUAbD1btywAAAA="/>
  </w:docVars>
  <w:rsids>
    <w:rsidRoot w:val="00172A27"/>
    <w:rsid w:val="00001C14"/>
    <w:rsid w:val="000029AF"/>
    <w:rsid w:val="0000601C"/>
    <w:rsid w:val="00014555"/>
    <w:rsid w:val="00015EB3"/>
    <w:rsid w:val="0001651F"/>
    <w:rsid w:val="000175C3"/>
    <w:rsid w:val="000211F5"/>
    <w:rsid w:val="0002198A"/>
    <w:rsid w:val="00021D2B"/>
    <w:rsid w:val="00023A40"/>
    <w:rsid w:val="00026523"/>
    <w:rsid w:val="00030F4E"/>
    <w:rsid w:val="000310F2"/>
    <w:rsid w:val="00032D99"/>
    <w:rsid w:val="0003344F"/>
    <w:rsid w:val="0003405E"/>
    <w:rsid w:val="00034282"/>
    <w:rsid w:val="0003431A"/>
    <w:rsid w:val="0003533F"/>
    <w:rsid w:val="00040161"/>
    <w:rsid w:val="0004060B"/>
    <w:rsid w:val="0004141D"/>
    <w:rsid w:val="00042986"/>
    <w:rsid w:val="00043A19"/>
    <w:rsid w:val="00043EAB"/>
    <w:rsid w:val="000457B8"/>
    <w:rsid w:val="00050864"/>
    <w:rsid w:val="00050A68"/>
    <w:rsid w:val="000511B7"/>
    <w:rsid w:val="0005132D"/>
    <w:rsid w:val="00054F04"/>
    <w:rsid w:val="000550D5"/>
    <w:rsid w:val="0005514F"/>
    <w:rsid w:val="000556F3"/>
    <w:rsid w:val="00055EF0"/>
    <w:rsid w:val="00056B33"/>
    <w:rsid w:val="000610AF"/>
    <w:rsid w:val="0006553C"/>
    <w:rsid w:val="00066156"/>
    <w:rsid w:val="00067299"/>
    <w:rsid w:val="00067EE4"/>
    <w:rsid w:val="000702D2"/>
    <w:rsid w:val="00072ADA"/>
    <w:rsid w:val="00073063"/>
    <w:rsid w:val="00075027"/>
    <w:rsid w:val="00075D2C"/>
    <w:rsid w:val="000762B7"/>
    <w:rsid w:val="00077E36"/>
    <w:rsid w:val="000804DF"/>
    <w:rsid w:val="00080B1E"/>
    <w:rsid w:val="000810BA"/>
    <w:rsid w:val="00081407"/>
    <w:rsid w:val="000834E6"/>
    <w:rsid w:val="00083CF1"/>
    <w:rsid w:val="000844A9"/>
    <w:rsid w:val="00084732"/>
    <w:rsid w:val="000879F7"/>
    <w:rsid w:val="00087B98"/>
    <w:rsid w:val="00091FA9"/>
    <w:rsid w:val="00092F40"/>
    <w:rsid w:val="00096124"/>
    <w:rsid w:val="000965CE"/>
    <w:rsid w:val="000977F3"/>
    <w:rsid w:val="000A1C4F"/>
    <w:rsid w:val="000A1CC3"/>
    <w:rsid w:val="000A1FD7"/>
    <w:rsid w:val="000A316F"/>
    <w:rsid w:val="000A3912"/>
    <w:rsid w:val="000A57A4"/>
    <w:rsid w:val="000A6DF5"/>
    <w:rsid w:val="000A7229"/>
    <w:rsid w:val="000A7EA5"/>
    <w:rsid w:val="000B0CBF"/>
    <w:rsid w:val="000B3FE0"/>
    <w:rsid w:val="000B4BC9"/>
    <w:rsid w:val="000B5053"/>
    <w:rsid w:val="000B6A40"/>
    <w:rsid w:val="000B71BC"/>
    <w:rsid w:val="000B746F"/>
    <w:rsid w:val="000C1096"/>
    <w:rsid w:val="000C21DD"/>
    <w:rsid w:val="000C4365"/>
    <w:rsid w:val="000C4516"/>
    <w:rsid w:val="000C4C16"/>
    <w:rsid w:val="000C69EF"/>
    <w:rsid w:val="000C6E8C"/>
    <w:rsid w:val="000C7351"/>
    <w:rsid w:val="000D15D0"/>
    <w:rsid w:val="000D2127"/>
    <w:rsid w:val="000D273C"/>
    <w:rsid w:val="000D2FE4"/>
    <w:rsid w:val="000D32B3"/>
    <w:rsid w:val="000D583A"/>
    <w:rsid w:val="000D687B"/>
    <w:rsid w:val="000E01E2"/>
    <w:rsid w:val="000E30A6"/>
    <w:rsid w:val="000E3619"/>
    <w:rsid w:val="000E3A8F"/>
    <w:rsid w:val="000E6E52"/>
    <w:rsid w:val="000E7CF8"/>
    <w:rsid w:val="000F0AD8"/>
    <w:rsid w:val="000F3F77"/>
    <w:rsid w:val="000F4882"/>
    <w:rsid w:val="000F5BDB"/>
    <w:rsid w:val="000F62F7"/>
    <w:rsid w:val="00100AF5"/>
    <w:rsid w:val="001019FF"/>
    <w:rsid w:val="00102573"/>
    <w:rsid w:val="00102F73"/>
    <w:rsid w:val="00103A34"/>
    <w:rsid w:val="00104502"/>
    <w:rsid w:val="001049E3"/>
    <w:rsid w:val="00104BAB"/>
    <w:rsid w:val="001052A1"/>
    <w:rsid w:val="001112A1"/>
    <w:rsid w:val="001120CF"/>
    <w:rsid w:val="00115CD8"/>
    <w:rsid w:val="0012014F"/>
    <w:rsid w:val="00121757"/>
    <w:rsid w:val="00122367"/>
    <w:rsid w:val="001225C1"/>
    <w:rsid w:val="001226F4"/>
    <w:rsid w:val="00122744"/>
    <w:rsid w:val="001229D9"/>
    <w:rsid w:val="00123783"/>
    <w:rsid w:val="00123836"/>
    <w:rsid w:val="00123B53"/>
    <w:rsid w:val="0012406E"/>
    <w:rsid w:val="00125E9A"/>
    <w:rsid w:val="00126418"/>
    <w:rsid w:val="00126E18"/>
    <w:rsid w:val="00127B5F"/>
    <w:rsid w:val="00127F0E"/>
    <w:rsid w:val="0013183A"/>
    <w:rsid w:val="00132C5C"/>
    <w:rsid w:val="0013355F"/>
    <w:rsid w:val="00134666"/>
    <w:rsid w:val="0013570B"/>
    <w:rsid w:val="0013598F"/>
    <w:rsid w:val="00136F45"/>
    <w:rsid w:val="001379E8"/>
    <w:rsid w:val="00137D96"/>
    <w:rsid w:val="00137EE1"/>
    <w:rsid w:val="0014454E"/>
    <w:rsid w:val="0014531F"/>
    <w:rsid w:val="00146377"/>
    <w:rsid w:val="00146A54"/>
    <w:rsid w:val="00147E07"/>
    <w:rsid w:val="00147E52"/>
    <w:rsid w:val="00150B38"/>
    <w:rsid w:val="00151BE3"/>
    <w:rsid w:val="00152A10"/>
    <w:rsid w:val="0015542A"/>
    <w:rsid w:val="001569B6"/>
    <w:rsid w:val="0016145F"/>
    <w:rsid w:val="00162195"/>
    <w:rsid w:val="00163AFE"/>
    <w:rsid w:val="0016492B"/>
    <w:rsid w:val="00165A91"/>
    <w:rsid w:val="00165D3B"/>
    <w:rsid w:val="00166F1B"/>
    <w:rsid w:val="001704D7"/>
    <w:rsid w:val="00171AC8"/>
    <w:rsid w:val="00172A27"/>
    <w:rsid w:val="00173BB3"/>
    <w:rsid w:val="00173FF4"/>
    <w:rsid w:val="00174203"/>
    <w:rsid w:val="0018057E"/>
    <w:rsid w:val="0018181F"/>
    <w:rsid w:val="00184C23"/>
    <w:rsid w:val="0018682C"/>
    <w:rsid w:val="001875F0"/>
    <w:rsid w:val="00187EF0"/>
    <w:rsid w:val="001900B7"/>
    <w:rsid w:val="00193494"/>
    <w:rsid w:val="001955AF"/>
    <w:rsid w:val="00195CCF"/>
    <w:rsid w:val="00195E52"/>
    <w:rsid w:val="001A0CC2"/>
    <w:rsid w:val="001A2983"/>
    <w:rsid w:val="001A2ED3"/>
    <w:rsid w:val="001A38B1"/>
    <w:rsid w:val="001A3B23"/>
    <w:rsid w:val="001A3D74"/>
    <w:rsid w:val="001A4D01"/>
    <w:rsid w:val="001A583A"/>
    <w:rsid w:val="001A717F"/>
    <w:rsid w:val="001B262F"/>
    <w:rsid w:val="001B3194"/>
    <w:rsid w:val="001B5559"/>
    <w:rsid w:val="001B6A37"/>
    <w:rsid w:val="001B6F06"/>
    <w:rsid w:val="001C0411"/>
    <w:rsid w:val="001C12FF"/>
    <w:rsid w:val="001C206E"/>
    <w:rsid w:val="001C2325"/>
    <w:rsid w:val="001C3D0B"/>
    <w:rsid w:val="001C473A"/>
    <w:rsid w:val="001C4EB8"/>
    <w:rsid w:val="001C5D43"/>
    <w:rsid w:val="001C5E02"/>
    <w:rsid w:val="001C725A"/>
    <w:rsid w:val="001D4BE9"/>
    <w:rsid w:val="001D4CF7"/>
    <w:rsid w:val="001D5B3B"/>
    <w:rsid w:val="001D65D3"/>
    <w:rsid w:val="001D782F"/>
    <w:rsid w:val="001D7AF5"/>
    <w:rsid w:val="001E09A9"/>
    <w:rsid w:val="001E360B"/>
    <w:rsid w:val="001E36D2"/>
    <w:rsid w:val="001E5503"/>
    <w:rsid w:val="001E5C1B"/>
    <w:rsid w:val="001E6C17"/>
    <w:rsid w:val="001F04AF"/>
    <w:rsid w:val="001F23F0"/>
    <w:rsid w:val="001F73D4"/>
    <w:rsid w:val="00200481"/>
    <w:rsid w:val="002018E9"/>
    <w:rsid w:val="00205005"/>
    <w:rsid w:val="00205891"/>
    <w:rsid w:val="00205CAD"/>
    <w:rsid w:val="00205F77"/>
    <w:rsid w:val="00207605"/>
    <w:rsid w:val="002076A5"/>
    <w:rsid w:val="002103D2"/>
    <w:rsid w:val="00210540"/>
    <w:rsid w:val="00212F69"/>
    <w:rsid w:val="002173E3"/>
    <w:rsid w:val="00221F99"/>
    <w:rsid w:val="00225D5C"/>
    <w:rsid w:val="00226D81"/>
    <w:rsid w:val="00227888"/>
    <w:rsid w:val="00227DDD"/>
    <w:rsid w:val="00232CE0"/>
    <w:rsid w:val="0023459B"/>
    <w:rsid w:val="002357D7"/>
    <w:rsid w:val="002363CB"/>
    <w:rsid w:val="00240637"/>
    <w:rsid w:val="00241C95"/>
    <w:rsid w:val="002434D3"/>
    <w:rsid w:val="00245364"/>
    <w:rsid w:val="00245855"/>
    <w:rsid w:val="00247645"/>
    <w:rsid w:val="002504FE"/>
    <w:rsid w:val="00250552"/>
    <w:rsid w:val="00250AF5"/>
    <w:rsid w:val="00254A0E"/>
    <w:rsid w:val="00257352"/>
    <w:rsid w:val="002613D9"/>
    <w:rsid w:val="002615B4"/>
    <w:rsid w:val="002659A2"/>
    <w:rsid w:val="00266C3E"/>
    <w:rsid w:val="00270181"/>
    <w:rsid w:val="0027068F"/>
    <w:rsid w:val="00271F98"/>
    <w:rsid w:val="00272810"/>
    <w:rsid w:val="00274F12"/>
    <w:rsid w:val="002758F9"/>
    <w:rsid w:val="00275A2A"/>
    <w:rsid w:val="00275A37"/>
    <w:rsid w:val="00280D0E"/>
    <w:rsid w:val="00282F8A"/>
    <w:rsid w:val="002830DA"/>
    <w:rsid w:val="002839F3"/>
    <w:rsid w:val="00284C58"/>
    <w:rsid w:val="00285B68"/>
    <w:rsid w:val="002860AC"/>
    <w:rsid w:val="00286B9C"/>
    <w:rsid w:val="00287ED6"/>
    <w:rsid w:val="00290F73"/>
    <w:rsid w:val="0029426E"/>
    <w:rsid w:val="00295126"/>
    <w:rsid w:val="002A0C28"/>
    <w:rsid w:val="002A1CF6"/>
    <w:rsid w:val="002A2249"/>
    <w:rsid w:val="002A24E9"/>
    <w:rsid w:val="002A296D"/>
    <w:rsid w:val="002A2B31"/>
    <w:rsid w:val="002A32DE"/>
    <w:rsid w:val="002A345B"/>
    <w:rsid w:val="002A3EBE"/>
    <w:rsid w:val="002A437A"/>
    <w:rsid w:val="002A4ECA"/>
    <w:rsid w:val="002A62D4"/>
    <w:rsid w:val="002A7BA4"/>
    <w:rsid w:val="002B296F"/>
    <w:rsid w:val="002B3269"/>
    <w:rsid w:val="002B5247"/>
    <w:rsid w:val="002B56EE"/>
    <w:rsid w:val="002B67EC"/>
    <w:rsid w:val="002B6C88"/>
    <w:rsid w:val="002C01EB"/>
    <w:rsid w:val="002C4F15"/>
    <w:rsid w:val="002C77EF"/>
    <w:rsid w:val="002D289E"/>
    <w:rsid w:val="002D3334"/>
    <w:rsid w:val="002D49AC"/>
    <w:rsid w:val="002D4B93"/>
    <w:rsid w:val="002D6356"/>
    <w:rsid w:val="002D7786"/>
    <w:rsid w:val="002E3D57"/>
    <w:rsid w:val="002E5054"/>
    <w:rsid w:val="002E543A"/>
    <w:rsid w:val="002E67BF"/>
    <w:rsid w:val="002F0B35"/>
    <w:rsid w:val="002F0E01"/>
    <w:rsid w:val="002F1242"/>
    <w:rsid w:val="002F1B37"/>
    <w:rsid w:val="002F2CA6"/>
    <w:rsid w:val="002F2EB4"/>
    <w:rsid w:val="002F4199"/>
    <w:rsid w:val="002F4D7E"/>
    <w:rsid w:val="002F5630"/>
    <w:rsid w:val="002F56AD"/>
    <w:rsid w:val="002F7036"/>
    <w:rsid w:val="00300F01"/>
    <w:rsid w:val="00301515"/>
    <w:rsid w:val="0030332B"/>
    <w:rsid w:val="003037FB"/>
    <w:rsid w:val="00303CEA"/>
    <w:rsid w:val="00306B8F"/>
    <w:rsid w:val="00306DA2"/>
    <w:rsid w:val="00307090"/>
    <w:rsid w:val="00307D6D"/>
    <w:rsid w:val="0031107B"/>
    <w:rsid w:val="0031765F"/>
    <w:rsid w:val="0032017E"/>
    <w:rsid w:val="0032052E"/>
    <w:rsid w:val="0032056F"/>
    <w:rsid w:val="003205C2"/>
    <w:rsid w:val="00321497"/>
    <w:rsid w:val="00321C68"/>
    <w:rsid w:val="003221EF"/>
    <w:rsid w:val="00326342"/>
    <w:rsid w:val="003266ED"/>
    <w:rsid w:val="00327F52"/>
    <w:rsid w:val="0033000C"/>
    <w:rsid w:val="00332991"/>
    <w:rsid w:val="00332D0C"/>
    <w:rsid w:val="00334FB5"/>
    <w:rsid w:val="00335264"/>
    <w:rsid w:val="00335A0D"/>
    <w:rsid w:val="00335D95"/>
    <w:rsid w:val="00336112"/>
    <w:rsid w:val="00337281"/>
    <w:rsid w:val="003376B3"/>
    <w:rsid w:val="00340A40"/>
    <w:rsid w:val="00342FA5"/>
    <w:rsid w:val="003439A9"/>
    <w:rsid w:val="00344DA6"/>
    <w:rsid w:val="003456D9"/>
    <w:rsid w:val="00350287"/>
    <w:rsid w:val="00350F1D"/>
    <w:rsid w:val="00352543"/>
    <w:rsid w:val="003531E0"/>
    <w:rsid w:val="0035320E"/>
    <w:rsid w:val="0035399B"/>
    <w:rsid w:val="003564BD"/>
    <w:rsid w:val="00357225"/>
    <w:rsid w:val="00361A9F"/>
    <w:rsid w:val="00361CC0"/>
    <w:rsid w:val="0036216A"/>
    <w:rsid w:val="00362634"/>
    <w:rsid w:val="0036281C"/>
    <w:rsid w:val="0037099A"/>
    <w:rsid w:val="00371CF3"/>
    <w:rsid w:val="00372D7A"/>
    <w:rsid w:val="003733E6"/>
    <w:rsid w:val="00374C30"/>
    <w:rsid w:val="00375573"/>
    <w:rsid w:val="0038437C"/>
    <w:rsid w:val="00385842"/>
    <w:rsid w:val="003868C4"/>
    <w:rsid w:val="00394B20"/>
    <w:rsid w:val="00395008"/>
    <w:rsid w:val="003A0C74"/>
    <w:rsid w:val="003A3CEA"/>
    <w:rsid w:val="003A4E4C"/>
    <w:rsid w:val="003A5812"/>
    <w:rsid w:val="003A67F8"/>
    <w:rsid w:val="003A75D0"/>
    <w:rsid w:val="003B078B"/>
    <w:rsid w:val="003B496C"/>
    <w:rsid w:val="003B5174"/>
    <w:rsid w:val="003B5A38"/>
    <w:rsid w:val="003B5C33"/>
    <w:rsid w:val="003B5FE7"/>
    <w:rsid w:val="003B7C25"/>
    <w:rsid w:val="003C06FA"/>
    <w:rsid w:val="003C39D7"/>
    <w:rsid w:val="003C3BAD"/>
    <w:rsid w:val="003C52E0"/>
    <w:rsid w:val="003C53DA"/>
    <w:rsid w:val="003C6815"/>
    <w:rsid w:val="003D0BE4"/>
    <w:rsid w:val="003D1399"/>
    <w:rsid w:val="003D2FE6"/>
    <w:rsid w:val="003D3642"/>
    <w:rsid w:val="003D4591"/>
    <w:rsid w:val="003D7B93"/>
    <w:rsid w:val="003D7CE6"/>
    <w:rsid w:val="003E112D"/>
    <w:rsid w:val="003E1520"/>
    <w:rsid w:val="003E15DF"/>
    <w:rsid w:val="003E31E6"/>
    <w:rsid w:val="003E50C7"/>
    <w:rsid w:val="003E5D35"/>
    <w:rsid w:val="003F0109"/>
    <w:rsid w:val="003F460C"/>
    <w:rsid w:val="003F4914"/>
    <w:rsid w:val="003F5056"/>
    <w:rsid w:val="003F5DA1"/>
    <w:rsid w:val="003F77B4"/>
    <w:rsid w:val="00400509"/>
    <w:rsid w:val="004009DD"/>
    <w:rsid w:val="00400E9E"/>
    <w:rsid w:val="0040136B"/>
    <w:rsid w:val="00402199"/>
    <w:rsid w:val="00405C58"/>
    <w:rsid w:val="0040623F"/>
    <w:rsid w:val="00406748"/>
    <w:rsid w:val="00410EBD"/>
    <w:rsid w:val="004113FC"/>
    <w:rsid w:val="00412F80"/>
    <w:rsid w:val="00414805"/>
    <w:rsid w:val="00415612"/>
    <w:rsid w:val="00415F71"/>
    <w:rsid w:val="00417DEE"/>
    <w:rsid w:val="00421AD3"/>
    <w:rsid w:val="004222C0"/>
    <w:rsid w:val="00423EF1"/>
    <w:rsid w:val="00425BA7"/>
    <w:rsid w:val="00425D2E"/>
    <w:rsid w:val="004265E7"/>
    <w:rsid w:val="0042682C"/>
    <w:rsid w:val="004273E2"/>
    <w:rsid w:val="00427A3D"/>
    <w:rsid w:val="00430295"/>
    <w:rsid w:val="00430B8B"/>
    <w:rsid w:val="00431521"/>
    <w:rsid w:val="00431614"/>
    <w:rsid w:val="00431AF5"/>
    <w:rsid w:val="00431F59"/>
    <w:rsid w:val="00431FF3"/>
    <w:rsid w:val="00432563"/>
    <w:rsid w:val="00434822"/>
    <w:rsid w:val="00434B8D"/>
    <w:rsid w:val="00437082"/>
    <w:rsid w:val="00437945"/>
    <w:rsid w:val="00440739"/>
    <w:rsid w:val="00440C9E"/>
    <w:rsid w:val="00441975"/>
    <w:rsid w:val="0044240F"/>
    <w:rsid w:val="004440DF"/>
    <w:rsid w:val="004449F0"/>
    <w:rsid w:val="00444CFE"/>
    <w:rsid w:val="00447972"/>
    <w:rsid w:val="00452CEC"/>
    <w:rsid w:val="004533A7"/>
    <w:rsid w:val="00453FAA"/>
    <w:rsid w:val="00454F41"/>
    <w:rsid w:val="00457300"/>
    <w:rsid w:val="00461B4E"/>
    <w:rsid w:val="004634D6"/>
    <w:rsid w:val="00464B09"/>
    <w:rsid w:val="0046515A"/>
    <w:rsid w:val="00466825"/>
    <w:rsid w:val="00466B58"/>
    <w:rsid w:val="00467547"/>
    <w:rsid w:val="00467D52"/>
    <w:rsid w:val="00470C85"/>
    <w:rsid w:val="00471AAF"/>
    <w:rsid w:val="00471EE8"/>
    <w:rsid w:val="004722C8"/>
    <w:rsid w:val="00476E42"/>
    <w:rsid w:val="00480053"/>
    <w:rsid w:val="0048041F"/>
    <w:rsid w:val="00482673"/>
    <w:rsid w:val="00483BA6"/>
    <w:rsid w:val="00484716"/>
    <w:rsid w:val="0048618C"/>
    <w:rsid w:val="0048643E"/>
    <w:rsid w:val="00487181"/>
    <w:rsid w:val="00491B9D"/>
    <w:rsid w:val="00492C1E"/>
    <w:rsid w:val="004936BF"/>
    <w:rsid w:val="00493A3A"/>
    <w:rsid w:val="0049621F"/>
    <w:rsid w:val="004A023C"/>
    <w:rsid w:val="004A0EC2"/>
    <w:rsid w:val="004A1AB0"/>
    <w:rsid w:val="004A55E9"/>
    <w:rsid w:val="004A5BB2"/>
    <w:rsid w:val="004B1423"/>
    <w:rsid w:val="004B36D6"/>
    <w:rsid w:val="004B4BBF"/>
    <w:rsid w:val="004C1BF7"/>
    <w:rsid w:val="004C245D"/>
    <w:rsid w:val="004C3178"/>
    <w:rsid w:val="004C31BF"/>
    <w:rsid w:val="004C3993"/>
    <w:rsid w:val="004C4BC6"/>
    <w:rsid w:val="004C5680"/>
    <w:rsid w:val="004C6D47"/>
    <w:rsid w:val="004C740F"/>
    <w:rsid w:val="004D0EE6"/>
    <w:rsid w:val="004D1077"/>
    <w:rsid w:val="004D12BC"/>
    <w:rsid w:val="004D407A"/>
    <w:rsid w:val="004D65EE"/>
    <w:rsid w:val="004E0A04"/>
    <w:rsid w:val="004E0E5C"/>
    <w:rsid w:val="004E2317"/>
    <w:rsid w:val="004E327E"/>
    <w:rsid w:val="004E3A96"/>
    <w:rsid w:val="004E4084"/>
    <w:rsid w:val="004E4DB6"/>
    <w:rsid w:val="004E58CD"/>
    <w:rsid w:val="004E5D95"/>
    <w:rsid w:val="004E5E00"/>
    <w:rsid w:val="004F23C1"/>
    <w:rsid w:val="004F322F"/>
    <w:rsid w:val="004F3286"/>
    <w:rsid w:val="004F3AA8"/>
    <w:rsid w:val="004F44EC"/>
    <w:rsid w:val="004F5975"/>
    <w:rsid w:val="00500FBF"/>
    <w:rsid w:val="0050150C"/>
    <w:rsid w:val="00501E46"/>
    <w:rsid w:val="00503141"/>
    <w:rsid w:val="00503E08"/>
    <w:rsid w:val="005057B5"/>
    <w:rsid w:val="00505AA0"/>
    <w:rsid w:val="0050684A"/>
    <w:rsid w:val="00507575"/>
    <w:rsid w:val="005078CA"/>
    <w:rsid w:val="00511EC0"/>
    <w:rsid w:val="00514744"/>
    <w:rsid w:val="00514CD9"/>
    <w:rsid w:val="00515807"/>
    <w:rsid w:val="0051583C"/>
    <w:rsid w:val="005158CC"/>
    <w:rsid w:val="00516B17"/>
    <w:rsid w:val="0051725C"/>
    <w:rsid w:val="00520CE8"/>
    <w:rsid w:val="005213E1"/>
    <w:rsid w:val="00524301"/>
    <w:rsid w:val="00525B9F"/>
    <w:rsid w:val="00525CC7"/>
    <w:rsid w:val="00526928"/>
    <w:rsid w:val="00527343"/>
    <w:rsid w:val="00532BC2"/>
    <w:rsid w:val="0053397B"/>
    <w:rsid w:val="005343D9"/>
    <w:rsid w:val="00534E61"/>
    <w:rsid w:val="00536E7D"/>
    <w:rsid w:val="005376DA"/>
    <w:rsid w:val="00537D94"/>
    <w:rsid w:val="005405EC"/>
    <w:rsid w:val="00540B86"/>
    <w:rsid w:val="0054197A"/>
    <w:rsid w:val="00542842"/>
    <w:rsid w:val="00542E79"/>
    <w:rsid w:val="005441BE"/>
    <w:rsid w:val="00545821"/>
    <w:rsid w:val="00546C60"/>
    <w:rsid w:val="00546D1E"/>
    <w:rsid w:val="00551291"/>
    <w:rsid w:val="005520A5"/>
    <w:rsid w:val="00553919"/>
    <w:rsid w:val="00554070"/>
    <w:rsid w:val="00554DA3"/>
    <w:rsid w:val="00557BE2"/>
    <w:rsid w:val="005623B9"/>
    <w:rsid w:val="00563589"/>
    <w:rsid w:val="0056371B"/>
    <w:rsid w:val="00564198"/>
    <w:rsid w:val="005648BB"/>
    <w:rsid w:val="00566783"/>
    <w:rsid w:val="00566F5E"/>
    <w:rsid w:val="0056761C"/>
    <w:rsid w:val="00567BD5"/>
    <w:rsid w:val="00570899"/>
    <w:rsid w:val="00570A11"/>
    <w:rsid w:val="00570D12"/>
    <w:rsid w:val="00570F87"/>
    <w:rsid w:val="0057295E"/>
    <w:rsid w:val="00574535"/>
    <w:rsid w:val="00575322"/>
    <w:rsid w:val="0057545B"/>
    <w:rsid w:val="0057599D"/>
    <w:rsid w:val="00581643"/>
    <w:rsid w:val="005826FE"/>
    <w:rsid w:val="00583869"/>
    <w:rsid w:val="005839FD"/>
    <w:rsid w:val="00587903"/>
    <w:rsid w:val="005913C0"/>
    <w:rsid w:val="00591722"/>
    <w:rsid w:val="005A071A"/>
    <w:rsid w:val="005A155E"/>
    <w:rsid w:val="005A6108"/>
    <w:rsid w:val="005B0182"/>
    <w:rsid w:val="005B0296"/>
    <w:rsid w:val="005B0B3D"/>
    <w:rsid w:val="005B176C"/>
    <w:rsid w:val="005B2166"/>
    <w:rsid w:val="005B3124"/>
    <w:rsid w:val="005B37C0"/>
    <w:rsid w:val="005B3C85"/>
    <w:rsid w:val="005B58E6"/>
    <w:rsid w:val="005B627C"/>
    <w:rsid w:val="005C15B5"/>
    <w:rsid w:val="005C1CD6"/>
    <w:rsid w:val="005C1E5E"/>
    <w:rsid w:val="005C2C78"/>
    <w:rsid w:val="005C3A8E"/>
    <w:rsid w:val="005C4763"/>
    <w:rsid w:val="005C65D5"/>
    <w:rsid w:val="005C6C2B"/>
    <w:rsid w:val="005C6DC1"/>
    <w:rsid w:val="005C7063"/>
    <w:rsid w:val="005C793D"/>
    <w:rsid w:val="005C7FB1"/>
    <w:rsid w:val="005D012F"/>
    <w:rsid w:val="005D0597"/>
    <w:rsid w:val="005D0655"/>
    <w:rsid w:val="005D0E6F"/>
    <w:rsid w:val="005D1DF5"/>
    <w:rsid w:val="005D2293"/>
    <w:rsid w:val="005D2440"/>
    <w:rsid w:val="005D275E"/>
    <w:rsid w:val="005D35E1"/>
    <w:rsid w:val="005D3C01"/>
    <w:rsid w:val="005D5851"/>
    <w:rsid w:val="005E0555"/>
    <w:rsid w:val="005E331E"/>
    <w:rsid w:val="005E372D"/>
    <w:rsid w:val="005E3A15"/>
    <w:rsid w:val="005E3CCD"/>
    <w:rsid w:val="005E3FD3"/>
    <w:rsid w:val="005E41DC"/>
    <w:rsid w:val="005E4928"/>
    <w:rsid w:val="005E4FE8"/>
    <w:rsid w:val="005E7538"/>
    <w:rsid w:val="005F0724"/>
    <w:rsid w:val="005F0DAB"/>
    <w:rsid w:val="005F5172"/>
    <w:rsid w:val="005F5C5C"/>
    <w:rsid w:val="005F6A6A"/>
    <w:rsid w:val="005F71CA"/>
    <w:rsid w:val="00603C81"/>
    <w:rsid w:val="00604D48"/>
    <w:rsid w:val="0060526E"/>
    <w:rsid w:val="0060744B"/>
    <w:rsid w:val="0060761D"/>
    <w:rsid w:val="00610171"/>
    <w:rsid w:val="006106AA"/>
    <w:rsid w:val="00611572"/>
    <w:rsid w:val="00613993"/>
    <w:rsid w:val="00613F7A"/>
    <w:rsid w:val="006144C5"/>
    <w:rsid w:val="00620DBD"/>
    <w:rsid w:val="006212B0"/>
    <w:rsid w:val="0062187D"/>
    <w:rsid w:val="006225F5"/>
    <w:rsid w:val="00623D98"/>
    <w:rsid w:val="006243E5"/>
    <w:rsid w:val="00624A2B"/>
    <w:rsid w:val="006250F7"/>
    <w:rsid w:val="006253F7"/>
    <w:rsid w:val="0062684E"/>
    <w:rsid w:val="00627906"/>
    <w:rsid w:val="00627FAB"/>
    <w:rsid w:val="006313AB"/>
    <w:rsid w:val="0063463F"/>
    <w:rsid w:val="00635357"/>
    <w:rsid w:val="006360EB"/>
    <w:rsid w:val="00636E57"/>
    <w:rsid w:val="006401D1"/>
    <w:rsid w:val="0064097B"/>
    <w:rsid w:val="00640CFD"/>
    <w:rsid w:val="00642093"/>
    <w:rsid w:val="006423C5"/>
    <w:rsid w:val="006425E2"/>
    <w:rsid w:val="0064260B"/>
    <w:rsid w:val="00642E6C"/>
    <w:rsid w:val="00643DE2"/>
    <w:rsid w:val="00644712"/>
    <w:rsid w:val="0064555E"/>
    <w:rsid w:val="00647624"/>
    <w:rsid w:val="00647AA8"/>
    <w:rsid w:val="00650BD0"/>
    <w:rsid w:val="0065185D"/>
    <w:rsid w:val="00652996"/>
    <w:rsid w:val="00653CBA"/>
    <w:rsid w:val="00655646"/>
    <w:rsid w:val="006557F1"/>
    <w:rsid w:val="00656148"/>
    <w:rsid w:val="006562A4"/>
    <w:rsid w:val="00657A5E"/>
    <w:rsid w:val="00662C4C"/>
    <w:rsid w:val="00664289"/>
    <w:rsid w:val="00666D85"/>
    <w:rsid w:val="00667439"/>
    <w:rsid w:val="00667E7E"/>
    <w:rsid w:val="006715E1"/>
    <w:rsid w:val="00671F5A"/>
    <w:rsid w:val="00673E05"/>
    <w:rsid w:val="00673F5D"/>
    <w:rsid w:val="00674488"/>
    <w:rsid w:val="0067463A"/>
    <w:rsid w:val="00675963"/>
    <w:rsid w:val="00675E70"/>
    <w:rsid w:val="006762FD"/>
    <w:rsid w:val="00681A62"/>
    <w:rsid w:val="006831E3"/>
    <w:rsid w:val="00685882"/>
    <w:rsid w:val="00685F59"/>
    <w:rsid w:val="00690CCF"/>
    <w:rsid w:val="0069100B"/>
    <w:rsid w:val="006955A4"/>
    <w:rsid w:val="00695A23"/>
    <w:rsid w:val="006967BE"/>
    <w:rsid w:val="006A2AB2"/>
    <w:rsid w:val="006A499A"/>
    <w:rsid w:val="006A5FAF"/>
    <w:rsid w:val="006A75A2"/>
    <w:rsid w:val="006B0D44"/>
    <w:rsid w:val="006B2390"/>
    <w:rsid w:val="006B3C7C"/>
    <w:rsid w:val="006B400C"/>
    <w:rsid w:val="006B609B"/>
    <w:rsid w:val="006B653F"/>
    <w:rsid w:val="006B6AFE"/>
    <w:rsid w:val="006C00CA"/>
    <w:rsid w:val="006C2495"/>
    <w:rsid w:val="006C2641"/>
    <w:rsid w:val="006C3EDC"/>
    <w:rsid w:val="006C56E1"/>
    <w:rsid w:val="006D1438"/>
    <w:rsid w:val="006D2ABE"/>
    <w:rsid w:val="006D3BB6"/>
    <w:rsid w:val="006D4782"/>
    <w:rsid w:val="006D5765"/>
    <w:rsid w:val="006D69B4"/>
    <w:rsid w:val="006D7A56"/>
    <w:rsid w:val="006E13BC"/>
    <w:rsid w:val="006E6EBF"/>
    <w:rsid w:val="006E7393"/>
    <w:rsid w:val="006F0D17"/>
    <w:rsid w:val="006F10A7"/>
    <w:rsid w:val="006F1607"/>
    <w:rsid w:val="006F4636"/>
    <w:rsid w:val="006F4EE5"/>
    <w:rsid w:val="006F5169"/>
    <w:rsid w:val="006F59A2"/>
    <w:rsid w:val="006F5E32"/>
    <w:rsid w:val="006F601C"/>
    <w:rsid w:val="006F6257"/>
    <w:rsid w:val="006F7825"/>
    <w:rsid w:val="00700DEF"/>
    <w:rsid w:val="007026F2"/>
    <w:rsid w:val="007027B5"/>
    <w:rsid w:val="0070322D"/>
    <w:rsid w:val="0070334D"/>
    <w:rsid w:val="00703C48"/>
    <w:rsid w:val="00704640"/>
    <w:rsid w:val="00704EF6"/>
    <w:rsid w:val="0070589C"/>
    <w:rsid w:val="00706273"/>
    <w:rsid w:val="007114F1"/>
    <w:rsid w:val="00716CCA"/>
    <w:rsid w:val="0071744B"/>
    <w:rsid w:val="00720E13"/>
    <w:rsid w:val="00721F5C"/>
    <w:rsid w:val="007250EB"/>
    <w:rsid w:val="007257C2"/>
    <w:rsid w:val="00726B46"/>
    <w:rsid w:val="00730C6D"/>
    <w:rsid w:val="00730E21"/>
    <w:rsid w:val="00731922"/>
    <w:rsid w:val="007339E6"/>
    <w:rsid w:val="00735242"/>
    <w:rsid w:val="00735936"/>
    <w:rsid w:val="00737B6D"/>
    <w:rsid w:val="007418C5"/>
    <w:rsid w:val="0074401F"/>
    <w:rsid w:val="00744D44"/>
    <w:rsid w:val="00745247"/>
    <w:rsid w:val="00746F55"/>
    <w:rsid w:val="0074743D"/>
    <w:rsid w:val="007502D2"/>
    <w:rsid w:val="0075499C"/>
    <w:rsid w:val="007554ED"/>
    <w:rsid w:val="00756AF8"/>
    <w:rsid w:val="00760891"/>
    <w:rsid w:val="00763BDA"/>
    <w:rsid w:val="0076498E"/>
    <w:rsid w:val="00766412"/>
    <w:rsid w:val="007675AA"/>
    <w:rsid w:val="0077009A"/>
    <w:rsid w:val="00770C1C"/>
    <w:rsid w:val="007719AB"/>
    <w:rsid w:val="007758DE"/>
    <w:rsid w:val="0077709F"/>
    <w:rsid w:val="007774CD"/>
    <w:rsid w:val="00780130"/>
    <w:rsid w:val="00780EF0"/>
    <w:rsid w:val="00781578"/>
    <w:rsid w:val="00783120"/>
    <w:rsid w:val="00783CAA"/>
    <w:rsid w:val="00784140"/>
    <w:rsid w:val="007855D8"/>
    <w:rsid w:val="00785B89"/>
    <w:rsid w:val="007872E3"/>
    <w:rsid w:val="007905F8"/>
    <w:rsid w:val="00793419"/>
    <w:rsid w:val="007954DB"/>
    <w:rsid w:val="00795949"/>
    <w:rsid w:val="00796CCC"/>
    <w:rsid w:val="007976E8"/>
    <w:rsid w:val="00797C09"/>
    <w:rsid w:val="00797FA9"/>
    <w:rsid w:val="007A1377"/>
    <w:rsid w:val="007A2264"/>
    <w:rsid w:val="007A3283"/>
    <w:rsid w:val="007A3AAB"/>
    <w:rsid w:val="007A43C3"/>
    <w:rsid w:val="007A48BA"/>
    <w:rsid w:val="007A52DA"/>
    <w:rsid w:val="007A5799"/>
    <w:rsid w:val="007A5BEC"/>
    <w:rsid w:val="007A6497"/>
    <w:rsid w:val="007B068A"/>
    <w:rsid w:val="007B1BB3"/>
    <w:rsid w:val="007B1EA3"/>
    <w:rsid w:val="007B205C"/>
    <w:rsid w:val="007B2C1D"/>
    <w:rsid w:val="007B3EE7"/>
    <w:rsid w:val="007B5740"/>
    <w:rsid w:val="007B6DCE"/>
    <w:rsid w:val="007C0753"/>
    <w:rsid w:val="007C1A6C"/>
    <w:rsid w:val="007C4790"/>
    <w:rsid w:val="007C4917"/>
    <w:rsid w:val="007C4BFA"/>
    <w:rsid w:val="007C50D9"/>
    <w:rsid w:val="007C71EF"/>
    <w:rsid w:val="007D0307"/>
    <w:rsid w:val="007D0BD0"/>
    <w:rsid w:val="007D1311"/>
    <w:rsid w:val="007D1BBE"/>
    <w:rsid w:val="007D3209"/>
    <w:rsid w:val="007D32B8"/>
    <w:rsid w:val="007D359E"/>
    <w:rsid w:val="007D3605"/>
    <w:rsid w:val="007D3E7D"/>
    <w:rsid w:val="007E1EBD"/>
    <w:rsid w:val="007E29EB"/>
    <w:rsid w:val="007E3C2A"/>
    <w:rsid w:val="007E3E1F"/>
    <w:rsid w:val="007E579E"/>
    <w:rsid w:val="007E57B8"/>
    <w:rsid w:val="007E58C1"/>
    <w:rsid w:val="007E5AF8"/>
    <w:rsid w:val="007E619A"/>
    <w:rsid w:val="007E672C"/>
    <w:rsid w:val="007E7994"/>
    <w:rsid w:val="007F033C"/>
    <w:rsid w:val="007F0559"/>
    <w:rsid w:val="007F0917"/>
    <w:rsid w:val="007F14FF"/>
    <w:rsid w:val="007F1A5A"/>
    <w:rsid w:val="007F3E99"/>
    <w:rsid w:val="007F4E7F"/>
    <w:rsid w:val="007F504E"/>
    <w:rsid w:val="007F5E99"/>
    <w:rsid w:val="007F68BE"/>
    <w:rsid w:val="0080102B"/>
    <w:rsid w:val="0080255E"/>
    <w:rsid w:val="00803528"/>
    <w:rsid w:val="008039FC"/>
    <w:rsid w:val="00803A98"/>
    <w:rsid w:val="00803EF5"/>
    <w:rsid w:val="0080584E"/>
    <w:rsid w:val="00805F43"/>
    <w:rsid w:val="00807865"/>
    <w:rsid w:val="00807C2F"/>
    <w:rsid w:val="00810AA6"/>
    <w:rsid w:val="008115BB"/>
    <w:rsid w:val="008130D7"/>
    <w:rsid w:val="008142ED"/>
    <w:rsid w:val="00815039"/>
    <w:rsid w:val="00815B2E"/>
    <w:rsid w:val="00815FEF"/>
    <w:rsid w:val="00816016"/>
    <w:rsid w:val="00817E4B"/>
    <w:rsid w:val="0082057D"/>
    <w:rsid w:val="00820ACA"/>
    <w:rsid w:val="00823498"/>
    <w:rsid w:val="0082384E"/>
    <w:rsid w:val="0082439A"/>
    <w:rsid w:val="00824DA3"/>
    <w:rsid w:val="008263A7"/>
    <w:rsid w:val="00826D76"/>
    <w:rsid w:val="0083010B"/>
    <w:rsid w:val="00830733"/>
    <w:rsid w:val="00831A0D"/>
    <w:rsid w:val="008322CC"/>
    <w:rsid w:val="0083336B"/>
    <w:rsid w:val="008335CC"/>
    <w:rsid w:val="00834318"/>
    <w:rsid w:val="00834B67"/>
    <w:rsid w:val="0083635A"/>
    <w:rsid w:val="00840CBC"/>
    <w:rsid w:val="00841240"/>
    <w:rsid w:val="0084135B"/>
    <w:rsid w:val="00841385"/>
    <w:rsid w:val="00843C17"/>
    <w:rsid w:val="00844DDB"/>
    <w:rsid w:val="00846CB9"/>
    <w:rsid w:val="0085222C"/>
    <w:rsid w:val="00852672"/>
    <w:rsid w:val="00853A99"/>
    <w:rsid w:val="00853ACA"/>
    <w:rsid w:val="0085562D"/>
    <w:rsid w:val="008561E7"/>
    <w:rsid w:val="008571B8"/>
    <w:rsid w:val="00860119"/>
    <w:rsid w:val="00860272"/>
    <w:rsid w:val="0086063D"/>
    <w:rsid w:val="008609AE"/>
    <w:rsid w:val="008618DA"/>
    <w:rsid w:val="00862AC9"/>
    <w:rsid w:val="00864006"/>
    <w:rsid w:val="00864A31"/>
    <w:rsid w:val="00865286"/>
    <w:rsid w:val="008669B8"/>
    <w:rsid w:val="00866C94"/>
    <w:rsid w:val="008725EB"/>
    <w:rsid w:val="008734D8"/>
    <w:rsid w:val="00874B4B"/>
    <w:rsid w:val="00876697"/>
    <w:rsid w:val="008767D9"/>
    <w:rsid w:val="008779D6"/>
    <w:rsid w:val="00880100"/>
    <w:rsid w:val="00880206"/>
    <w:rsid w:val="00880439"/>
    <w:rsid w:val="008808EA"/>
    <w:rsid w:val="00881101"/>
    <w:rsid w:val="008818FD"/>
    <w:rsid w:val="008829EC"/>
    <w:rsid w:val="00882E91"/>
    <w:rsid w:val="00883067"/>
    <w:rsid w:val="00883824"/>
    <w:rsid w:val="00883F9C"/>
    <w:rsid w:val="008854F0"/>
    <w:rsid w:val="00886408"/>
    <w:rsid w:val="00887026"/>
    <w:rsid w:val="0088716F"/>
    <w:rsid w:val="008905DA"/>
    <w:rsid w:val="00892097"/>
    <w:rsid w:val="008923BA"/>
    <w:rsid w:val="00895567"/>
    <w:rsid w:val="0089759C"/>
    <w:rsid w:val="008978E9"/>
    <w:rsid w:val="00897C2D"/>
    <w:rsid w:val="008A2755"/>
    <w:rsid w:val="008A3FDF"/>
    <w:rsid w:val="008A403C"/>
    <w:rsid w:val="008A40A2"/>
    <w:rsid w:val="008A42B5"/>
    <w:rsid w:val="008A4B05"/>
    <w:rsid w:val="008A5853"/>
    <w:rsid w:val="008A5A48"/>
    <w:rsid w:val="008A7F0D"/>
    <w:rsid w:val="008B21D8"/>
    <w:rsid w:val="008B3E28"/>
    <w:rsid w:val="008B5754"/>
    <w:rsid w:val="008C0D8E"/>
    <w:rsid w:val="008C12A5"/>
    <w:rsid w:val="008C16A4"/>
    <w:rsid w:val="008C1AFD"/>
    <w:rsid w:val="008C2088"/>
    <w:rsid w:val="008C2BD7"/>
    <w:rsid w:val="008C3BCA"/>
    <w:rsid w:val="008C67FE"/>
    <w:rsid w:val="008D0820"/>
    <w:rsid w:val="008D0EB7"/>
    <w:rsid w:val="008D1C1B"/>
    <w:rsid w:val="008D32CC"/>
    <w:rsid w:val="008D4B2F"/>
    <w:rsid w:val="008D5529"/>
    <w:rsid w:val="008D5D6D"/>
    <w:rsid w:val="008D66F4"/>
    <w:rsid w:val="008E067F"/>
    <w:rsid w:val="008E0CD8"/>
    <w:rsid w:val="008E1A2F"/>
    <w:rsid w:val="008E3AB7"/>
    <w:rsid w:val="008E3D1C"/>
    <w:rsid w:val="008E4507"/>
    <w:rsid w:val="008E4E5A"/>
    <w:rsid w:val="008F03B2"/>
    <w:rsid w:val="008F1830"/>
    <w:rsid w:val="008F1FC9"/>
    <w:rsid w:val="008F2604"/>
    <w:rsid w:val="008F3D66"/>
    <w:rsid w:val="008F3DBD"/>
    <w:rsid w:val="008F686C"/>
    <w:rsid w:val="008F68AC"/>
    <w:rsid w:val="008F7C95"/>
    <w:rsid w:val="0090084D"/>
    <w:rsid w:val="009008A2"/>
    <w:rsid w:val="00901A7C"/>
    <w:rsid w:val="00901DA1"/>
    <w:rsid w:val="00903398"/>
    <w:rsid w:val="00904828"/>
    <w:rsid w:val="00906D55"/>
    <w:rsid w:val="0091027E"/>
    <w:rsid w:val="00910B34"/>
    <w:rsid w:val="00912F27"/>
    <w:rsid w:val="009141C4"/>
    <w:rsid w:val="009141EC"/>
    <w:rsid w:val="00914914"/>
    <w:rsid w:val="009174D9"/>
    <w:rsid w:val="009175B4"/>
    <w:rsid w:val="00921855"/>
    <w:rsid w:val="00922461"/>
    <w:rsid w:val="00922814"/>
    <w:rsid w:val="00923A39"/>
    <w:rsid w:val="00924053"/>
    <w:rsid w:val="009244A2"/>
    <w:rsid w:val="009272DA"/>
    <w:rsid w:val="00927CF8"/>
    <w:rsid w:val="00927D10"/>
    <w:rsid w:val="0093065E"/>
    <w:rsid w:val="009311DD"/>
    <w:rsid w:val="00932A49"/>
    <w:rsid w:val="00933858"/>
    <w:rsid w:val="009358CB"/>
    <w:rsid w:val="00935B08"/>
    <w:rsid w:val="009404AA"/>
    <w:rsid w:val="009433D1"/>
    <w:rsid w:val="00944B6E"/>
    <w:rsid w:val="00944EA1"/>
    <w:rsid w:val="00944F3F"/>
    <w:rsid w:val="0094548E"/>
    <w:rsid w:val="0094660A"/>
    <w:rsid w:val="00947945"/>
    <w:rsid w:val="009512FC"/>
    <w:rsid w:val="009515D8"/>
    <w:rsid w:val="0095420D"/>
    <w:rsid w:val="00954D5E"/>
    <w:rsid w:val="009554D3"/>
    <w:rsid w:val="00955BFE"/>
    <w:rsid w:val="00956F10"/>
    <w:rsid w:val="009609BB"/>
    <w:rsid w:val="00961218"/>
    <w:rsid w:val="00962502"/>
    <w:rsid w:val="009642A8"/>
    <w:rsid w:val="0096493E"/>
    <w:rsid w:val="00965421"/>
    <w:rsid w:val="009714F8"/>
    <w:rsid w:val="009725ED"/>
    <w:rsid w:val="0097570B"/>
    <w:rsid w:val="00980AD9"/>
    <w:rsid w:val="0098194C"/>
    <w:rsid w:val="00982EE5"/>
    <w:rsid w:val="00984698"/>
    <w:rsid w:val="00987418"/>
    <w:rsid w:val="00993027"/>
    <w:rsid w:val="00993CBE"/>
    <w:rsid w:val="00994651"/>
    <w:rsid w:val="00995D9A"/>
    <w:rsid w:val="009A0BA8"/>
    <w:rsid w:val="009A21DC"/>
    <w:rsid w:val="009A2449"/>
    <w:rsid w:val="009A3AB1"/>
    <w:rsid w:val="009A3D60"/>
    <w:rsid w:val="009A50A9"/>
    <w:rsid w:val="009A527F"/>
    <w:rsid w:val="009A63A6"/>
    <w:rsid w:val="009A7708"/>
    <w:rsid w:val="009B130E"/>
    <w:rsid w:val="009B1F22"/>
    <w:rsid w:val="009B5A51"/>
    <w:rsid w:val="009B6285"/>
    <w:rsid w:val="009B66F9"/>
    <w:rsid w:val="009C0E84"/>
    <w:rsid w:val="009C5829"/>
    <w:rsid w:val="009C7B46"/>
    <w:rsid w:val="009D3178"/>
    <w:rsid w:val="009D3A52"/>
    <w:rsid w:val="009D3A94"/>
    <w:rsid w:val="009D4573"/>
    <w:rsid w:val="009D6239"/>
    <w:rsid w:val="009E2536"/>
    <w:rsid w:val="009E2D3A"/>
    <w:rsid w:val="009E3370"/>
    <w:rsid w:val="009E5912"/>
    <w:rsid w:val="009E7642"/>
    <w:rsid w:val="009F7A59"/>
    <w:rsid w:val="00A00B70"/>
    <w:rsid w:val="00A0360F"/>
    <w:rsid w:val="00A03885"/>
    <w:rsid w:val="00A03ED9"/>
    <w:rsid w:val="00A04B10"/>
    <w:rsid w:val="00A05E4F"/>
    <w:rsid w:val="00A06F8C"/>
    <w:rsid w:val="00A10127"/>
    <w:rsid w:val="00A10818"/>
    <w:rsid w:val="00A10841"/>
    <w:rsid w:val="00A11B49"/>
    <w:rsid w:val="00A122BF"/>
    <w:rsid w:val="00A132CD"/>
    <w:rsid w:val="00A1408D"/>
    <w:rsid w:val="00A147BB"/>
    <w:rsid w:val="00A15272"/>
    <w:rsid w:val="00A160FC"/>
    <w:rsid w:val="00A167EE"/>
    <w:rsid w:val="00A17D1B"/>
    <w:rsid w:val="00A20157"/>
    <w:rsid w:val="00A20365"/>
    <w:rsid w:val="00A212C9"/>
    <w:rsid w:val="00A2159A"/>
    <w:rsid w:val="00A2267B"/>
    <w:rsid w:val="00A2491E"/>
    <w:rsid w:val="00A24D47"/>
    <w:rsid w:val="00A26248"/>
    <w:rsid w:val="00A27A0B"/>
    <w:rsid w:val="00A31138"/>
    <w:rsid w:val="00A323D9"/>
    <w:rsid w:val="00A32E0A"/>
    <w:rsid w:val="00A338C6"/>
    <w:rsid w:val="00A368C6"/>
    <w:rsid w:val="00A378FF"/>
    <w:rsid w:val="00A41AC4"/>
    <w:rsid w:val="00A426A3"/>
    <w:rsid w:val="00A42F9A"/>
    <w:rsid w:val="00A43A90"/>
    <w:rsid w:val="00A4439D"/>
    <w:rsid w:val="00A44479"/>
    <w:rsid w:val="00A44722"/>
    <w:rsid w:val="00A45699"/>
    <w:rsid w:val="00A459C4"/>
    <w:rsid w:val="00A46E85"/>
    <w:rsid w:val="00A47588"/>
    <w:rsid w:val="00A47994"/>
    <w:rsid w:val="00A47E42"/>
    <w:rsid w:val="00A52073"/>
    <w:rsid w:val="00A5402C"/>
    <w:rsid w:val="00A549B2"/>
    <w:rsid w:val="00A573B0"/>
    <w:rsid w:val="00A57792"/>
    <w:rsid w:val="00A622BC"/>
    <w:rsid w:val="00A6237D"/>
    <w:rsid w:val="00A62C6F"/>
    <w:rsid w:val="00A635CB"/>
    <w:rsid w:val="00A639FD"/>
    <w:rsid w:val="00A6551F"/>
    <w:rsid w:val="00A6554F"/>
    <w:rsid w:val="00A70D8E"/>
    <w:rsid w:val="00A713BD"/>
    <w:rsid w:val="00A72935"/>
    <w:rsid w:val="00A749B1"/>
    <w:rsid w:val="00A74D65"/>
    <w:rsid w:val="00A75568"/>
    <w:rsid w:val="00A75E93"/>
    <w:rsid w:val="00A76272"/>
    <w:rsid w:val="00A80436"/>
    <w:rsid w:val="00A80854"/>
    <w:rsid w:val="00A81457"/>
    <w:rsid w:val="00A818B6"/>
    <w:rsid w:val="00A82E2C"/>
    <w:rsid w:val="00A84879"/>
    <w:rsid w:val="00A85C03"/>
    <w:rsid w:val="00A867B6"/>
    <w:rsid w:val="00A87C69"/>
    <w:rsid w:val="00A90CAE"/>
    <w:rsid w:val="00A915CB"/>
    <w:rsid w:val="00A91882"/>
    <w:rsid w:val="00A929AF"/>
    <w:rsid w:val="00A92BDB"/>
    <w:rsid w:val="00A934F0"/>
    <w:rsid w:val="00A9350C"/>
    <w:rsid w:val="00A94174"/>
    <w:rsid w:val="00A961EB"/>
    <w:rsid w:val="00A9664D"/>
    <w:rsid w:val="00A975D2"/>
    <w:rsid w:val="00AA07D8"/>
    <w:rsid w:val="00AA1BA7"/>
    <w:rsid w:val="00AA2008"/>
    <w:rsid w:val="00AA351E"/>
    <w:rsid w:val="00AA4F7F"/>
    <w:rsid w:val="00AA5637"/>
    <w:rsid w:val="00AA5CB3"/>
    <w:rsid w:val="00AA5CD2"/>
    <w:rsid w:val="00AA753A"/>
    <w:rsid w:val="00AB0AA6"/>
    <w:rsid w:val="00AB1121"/>
    <w:rsid w:val="00AB21BB"/>
    <w:rsid w:val="00AB2FE5"/>
    <w:rsid w:val="00AB4446"/>
    <w:rsid w:val="00AB5836"/>
    <w:rsid w:val="00AB6429"/>
    <w:rsid w:val="00AB674B"/>
    <w:rsid w:val="00AB6E74"/>
    <w:rsid w:val="00AB7AD6"/>
    <w:rsid w:val="00AC0CA1"/>
    <w:rsid w:val="00AC12CE"/>
    <w:rsid w:val="00AC1AEF"/>
    <w:rsid w:val="00AC45E7"/>
    <w:rsid w:val="00AC4755"/>
    <w:rsid w:val="00AC4AAF"/>
    <w:rsid w:val="00AC4B03"/>
    <w:rsid w:val="00AC6296"/>
    <w:rsid w:val="00AD1C92"/>
    <w:rsid w:val="00AD59C8"/>
    <w:rsid w:val="00AD59E5"/>
    <w:rsid w:val="00AD5B63"/>
    <w:rsid w:val="00AD700C"/>
    <w:rsid w:val="00AE212E"/>
    <w:rsid w:val="00AE314F"/>
    <w:rsid w:val="00AE37DC"/>
    <w:rsid w:val="00AE4042"/>
    <w:rsid w:val="00AE4E49"/>
    <w:rsid w:val="00AE6B95"/>
    <w:rsid w:val="00AF0807"/>
    <w:rsid w:val="00AF19D2"/>
    <w:rsid w:val="00AF321A"/>
    <w:rsid w:val="00AF3C59"/>
    <w:rsid w:val="00AF5C92"/>
    <w:rsid w:val="00AF7261"/>
    <w:rsid w:val="00AF7AFE"/>
    <w:rsid w:val="00B018EB"/>
    <w:rsid w:val="00B019CA"/>
    <w:rsid w:val="00B01C80"/>
    <w:rsid w:val="00B0551F"/>
    <w:rsid w:val="00B05DE3"/>
    <w:rsid w:val="00B07098"/>
    <w:rsid w:val="00B0732F"/>
    <w:rsid w:val="00B073C9"/>
    <w:rsid w:val="00B07679"/>
    <w:rsid w:val="00B07E0D"/>
    <w:rsid w:val="00B10E3F"/>
    <w:rsid w:val="00B11579"/>
    <w:rsid w:val="00B116DC"/>
    <w:rsid w:val="00B121F9"/>
    <w:rsid w:val="00B13832"/>
    <w:rsid w:val="00B1713D"/>
    <w:rsid w:val="00B205B3"/>
    <w:rsid w:val="00B226C0"/>
    <w:rsid w:val="00B226C5"/>
    <w:rsid w:val="00B2396F"/>
    <w:rsid w:val="00B24FDB"/>
    <w:rsid w:val="00B273B4"/>
    <w:rsid w:val="00B30768"/>
    <w:rsid w:val="00B307D4"/>
    <w:rsid w:val="00B3162D"/>
    <w:rsid w:val="00B32A0D"/>
    <w:rsid w:val="00B371DD"/>
    <w:rsid w:val="00B37FA3"/>
    <w:rsid w:val="00B4285A"/>
    <w:rsid w:val="00B42BE4"/>
    <w:rsid w:val="00B42F9B"/>
    <w:rsid w:val="00B43171"/>
    <w:rsid w:val="00B455D9"/>
    <w:rsid w:val="00B45A3C"/>
    <w:rsid w:val="00B47864"/>
    <w:rsid w:val="00B47A1C"/>
    <w:rsid w:val="00B506A7"/>
    <w:rsid w:val="00B52B8E"/>
    <w:rsid w:val="00B52DB4"/>
    <w:rsid w:val="00B53E2F"/>
    <w:rsid w:val="00B5478B"/>
    <w:rsid w:val="00B5497E"/>
    <w:rsid w:val="00B5740B"/>
    <w:rsid w:val="00B61632"/>
    <w:rsid w:val="00B63311"/>
    <w:rsid w:val="00B6346C"/>
    <w:rsid w:val="00B6435D"/>
    <w:rsid w:val="00B64CB5"/>
    <w:rsid w:val="00B6519C"/>
    <w:rsid w:val="00B655CF"/>
    <w:rsid w:val="00B665EA"/>
    <w:rsid w:val="00B7334E"/>
    <w:rsid w:val="00B7356A"/>
    <w:rsid w:val="00B73754"/>
    <w:rsid w:val="00B73CBF"/>
    <w:rsid w:val="00B745DB"/>
    <w:rsid w:val="00B74650"/>
    <w:rsid w:val="00B7562E"/>
    <w:rsid w:val="00B766D7"/>
    <w:rsid w:val="00B8131A"/>
    <w:rsid w:val="00B81468"/>
    <w:rsid w:val="00B81592"/>
    <w:rsid w:val="00B81795"/>
    <w:rsid w:val="00B81A7B"/>
    <w:rsid w:val="00B81EDA"/>
    <w:rsid w:val="00B8223B"/>
    <w:rsid w:val="00B85B7C"/>
    <w:rsid w:val="00B87E05"/>
    <w:rsid w:val="00B910AD"/>
    <w:rsid w:val="00B91AB5"/>
    <w:rsid w:val="00B940E5"/>
    <w:rsid w:val="00B9778B"/>
    <w:rsid w:val="00B978A9"/>
    <w:rsid w:val="00BA14F1"/>
    <w:rsid w:val="00BA6A50"/>
    <w:rsid w:val="00BA6CE8"/>
    <w:rsid w:val="00BA6DB9"/>
    <w:rsid w:val="00BA720E"/>
    <w:rsid w:val="00BA724C"/>
    <w:rsid w:val="00BA7398"/>
    <w:rsid w:val="00BB0D8A"/>
    <w:rsid w:val="00BB20F4"/>
    <w:rsid w:val="00BB3773"/>
    <w:rsid w:val="00BB5A0A"/>
    <w:rsid w:val="00BB794A"/>
    <w:rsid w:val="00BB79AA"/>
    <w:rsid w:val="00BC078C"/>
    <w:rsid w:val="00BC2551"/>
    <w:rsid w:val="00BC7B33"/>
    <w:rsid w:val="00BD0772"/>
    <w:rsid w:val="00BD1C86"/>
    <w:rsid w:val="00BD39B7"/>
    <w:rsid w:val="00BD3DF4"/>
    <w:rsid w:val="00BD5131"/>
    <w:rsid w:val="00BD59AE"/>
    <w:rsid w:val="00BD649A"/>
    <w:rsid w:val="00BE14EA"/>
    <w:rsid w:val="00BE23F4"/>
    <w:rsid w:val="00BE3873"/>
    <w:rsid w:val="00BE4264"/>
    <w:rsid w:val="00BE4D60"/>
    <w:rsid w:val="00BE7BEF"/>
    <w:rsid w:val="00BF4907"/>
    <w:rsid w:val="00BF518B"/>
    <w:rsid w:val="00BF52B6"/>
    <w:rsid w:val="00BF749D"/>
    <w:rsid w:val="00BF7D9D"/>
    <w:rsid w:val="00C0181B"/>
    <w:rsid w:val="00C01ACC"/>
    <w:rsid w:val="00C01EB8"/>
    <w:rsid w:val="00C0245D"/>
    <w:rsid w:val="00C079D8"/>
    <w:rsid w:val="00C10345"/>
    <w:rsid w:val="00C113BC"/>
    <w:rsid w:val="00C1181B"/>
    <w:rsid w:val="00C11EB2"/>
    <w:rsid w:val="00C15ABC"/>
    <w:rsid w:val="00C1629E"/>
    <w:rsid w:val="00C16E6E"/>
    <w:rsid w:val="00C208C8"/>
    <w:rsid w:val="00C2103F"/>
    <w:rsid w:val="00C21B1C"/>
    <w:rsid w:val="00C21D60"/>
    <w:rsid w:val="00C22A78"/>
    <w:rsid w:val="00C234E8"/>
    <w:rsid w:val="00C23A99"/>
    <w:rsid w:val="00C2491B"/>
    <w:rsid w:val="00C25616"/>
    <w:rsid w:val="00C26397"/>
    <w:rsid w:val="00C2682D"/>
    <w:rsid w:val="00C27E2A"/>
    <w:rsid w:val="00C312AD"/>
    <w:rsid w:val="00C31BE9"/>
    <w:rsid w:val="00C33D67"/>
    <w:rsid w:val="00C34242"/>
    <w:rsid w:val="00C34384"/>
    <w:rsid w:val="00C34B75"/>
    <w:rsid w:val="00C35B44"/>
    <w:rsid w:val="00C3754E"/>
    <w:rsid w:val="00C37A9F"/>
    <w:rsid w:val="00C434C8"/>
    <w:rsid w:val="00C43D4D"/>
    <w:rsid w:val="00C44B4D"/>
    <w:rsid w:val="00C44DB8"/>
    <w:rsid w:val="00C453C1"/>
    <w:rsid w:val="00C466A6"/>
    <w:rsid w:val="00C47039"/>
    <w:rsid w:val="00C4736C"/>
    <w:rsid w:val="00C503DA"/>
    <w:rsid w:val="00C50E0F"/>
    <w:rsid w:val="00C50E32"/>
    <w:rsid w:val="00C53A2A"/>
    <w:rsid w:val="00C53D04"/>
    <w:rsid w:val="00C55055"/>
    <w:rsid w:val="00C62524"/>
    <w:rsid w:val="00C62960"/>
    <w:rsid w:val="00C62BB0"/>
    <w:rsid w:val="00C6377B"/>
    <w:rsid w:val="00C63EB2"/>
    <w:rsid w:val="00C64828"/>
    <w:rsid w:val="00C64D0B"/>
    <w:rsid w:val="00C65EA0"/>
    <w:rsid w:val="00C70A5B"/>
    <w:rsid w:val="00C71A91"/>
    <w:rsid w:val="00C71C02"/>
    <w:rsid w:val="00C723BD"/>
    <w:rsid w:val="00C731E5"/>
    <w:rsid w:val="00C731E9"/>
    <w:rsid w:val="00C76DE7"/>
    <w:rsid w:val="00C813B8"/>
    <w:rsid w:val="00C83197"/>
    <w:rsid w:val="00C85CA4"/>
    <w:rsid w:val="00C91BF4"/>
    <w:rsid w:val="00C91E0D"/>
    <w:rsid w:val="00C961AA"/>
    <w:rsid w:val="00C96B19"/>
    <w:rsid w:val="00C9780B"/>
    <w:rsid w:val="00C97E3F"/>
    <w:rsid w:val="00CA1F76"/>
    <w:rsid w:val="00CA358E"/>
    <w:rsid w:val="00CA58F1"/>
    <w:rsid w:val="00CA667F"/>
    <w:rsid w:val="00CB15B4"/>
    <w:rsid w:val="00CB2D7D"/>
    <w:rsid w:val="00CB32FF"/>
    <w:rsid w:val="00CB3750"/>
    <w:rsid w:val="00CB5D93"/>
    <w:rsid w:val="00CB6E0D"/>
    <w:rsid w:val="00CC0C2A"/>
    <w:rsid w:val="00CC0E36"/>
    <w:rsid w:val="00CC22C1"/>
    <w:rsid w:val="00CC341F"/>
    <w:rsid w:val="00CC3FC9"/>
    <w:rsid w:val="00CD08FE"/>
    <w:rsid w:val="00CD1570"/>
    <w:rsid w:val="00CD2774"/>
    <w:rsid w:val="00CD3C2F"/>
    <w:rsid w:val="00CD6672"/>
    <w:rsid w:val="00CD7A46"/>
    <w:rsid w:val="00CE0CCD"/>
    <w:rsid w:val="00CE1AFF"/>
    <w:rsid w:val="00CE2B54"/>
    <w:rsid w:val="00CE3AB4"/>
    <w:rsid w:val="00CE4EDC"/>
    <w:rsid w:val="00CE5594"/>
    <w:rsid w:val="00CE5B86"/>
    <w:rsid w:val="00CE5D0C"/>
    <w:rsid w:val="00CE654E"/>
    <w:rsid w:val="00CF0DEB"/>
    <w:rsid w:val="00CF2E0E"/>
    <w:rsid w:val="00CF488C"/>
    <w:rsid w:val="00CF5A29"/>
    <w:rsid w:val="00CF63C9"/>
    <w:rsid w:val="00D00A62"/>
    <w:rsid w:val="00D04919"/>
    <w:rsid w:val="00D04C5E"/>
    <w:rsid w:val="00D04D37"/>
    <w:rsid w:val="00D127B9"/>
    <w:rsid w:val="00D1322C"/>
    <w:rsid w:val="00D1388D"/>
    <w:rsid w:val="00D14416"/>
    <w:rsid w:val="00D21867"/>
    <w:rsid w:val="00D22042"/>
    <w:rsid w:val="00D2388F"/>
    <w:rsid w:val="00D30096"/>
    <w:rsid w:val="00D318F6"/>
    <w:rsid w:val="00D32C0E"/>
    <w:rsid w:val="00D363AC"/>
    <w:rsid w:val="00D365A0"/>
    <w:rsid w:val="00D37C1F"/>
    <w:rsid w:val="00D37FA9"/>
    <w:rsid w:val="00D40414"/>
    <w:rsid w:val="00D4095F"/>
    <w:rsid w:val="00D41A69"/>
    <w:rsid w:val="00D42B10"/>
    <w:rsid w:val="00D4412B"/>
    <w:rsid w:val="00D45466"/>
    <w:rsid w:val="00D46AA7"/>
    <w:rsid w:val="00D50703"/>
    <w:rsid w:val="00D508CA"/>
    <w:rsid w:val="00D51A6D"/>
    <w:rsid w:val="00D51C80"/>
    <w:rsid w:val="00D523D7"/>
    <w:rsid w:val="00D53207"/>
    <w:rsid w:val="00D5393C"/>
    <w:rsid w:val="00D55596"/>
    <w:rsid w:val="00D56C3D"/>
    <w:rsid w:val="00D56CA2"/>
    <w:rsid w:val="00D6005A"/>
    <w:rsid w:val="00D6061F"/>
    <w:rsid w:val="00D609F3"/>
    <w:rsid w:val="00D61BAD"/>
    <w:rsid w:val="00D63BB3"/>
    <w:rsid w:val="00D64478"/>
    <w:rsid w:val="00D675BB"/>
    <w:rsid w:val="00D678E8"/>
    <w:rsid w:val="00D70E29"/>
    <w:rsid w:val="00D711A7"/>
    <w:rsid w:val="00D74407"/>
    <w:rsid w:val="00D75156"/>
    <w:rsid w:val="00D7593F"/>
    <w:rsid w:val="00D762D5"/>
    <w:rsid w:val="00D77C66"/>
    <w:rsid w:val="00D8084E"/>
    <w:rsid w:val="00D80A20"/>
    <w:rsid w:val="00D80B7F"/>
    <w:rsid w:val="00D810A0"/>
    <w:rsid w:val="00D811C4"/>
    <w:rsid w:val="00D8217E"/>
    <w:rsid w:val="00D840A6"/>
    <w:rsid w:val="00D847D0"/>
    <w:rsid w:val="00D858AD"/>
    <w:rsid w:val="00D85FE9"/>
    <w:rsid w:val="00D86909"/>
    <w:rsid w:val="00D912A3"/>
    <w:rsid w:val="00D91338"/>
    <w:rsid w:val="00D922AD"/>
    <w:rsid w:val="00D93541"/>
    <w:rsid w:val="00D94018"/>
    <w:rsid w:val="00D94414"/>
    <w:rsid w:val="00D95393"/>
    <w:rsid w:val="00D97525"/>
    <w:rsid w:val="00D975FB"/>
    <w:rsid w:val="00DA0CE2"/>
    <w:rsid w:val="00DA1A55"/>
    <w:rsid w:val="00DA32C7"/>
    <w:rsid w:val="00DA4053"/>
    <w:rsid w:val="00DA419C"/>
    <w:rsid w:val="00DA4347"/>
    <w:rsid w:val="00DA4E95"/>
    <w:rsid w:val="00DA5398"/>
    <w:rsid w:val="00DA62DB"/>
    <w:rsid w:val="00DA6A83"/>
    <w:rsid w:val="00DB1D92"/>
    <w:rsid w:val="00DB2473"/>
    <w:rsid w:val="00DB352F"/>
    <w:rsid w:val="00DB378D"/>
    <w:rsid w:val="00DB3D66"/>
    <w:rsid w:val="00DB510D"/>
    <w:rsid w:val="00DB6A75"/>
    <w:rsid w:val="00DB78CD"/>
    <w:rsid w:val="00DC0CEB"/>
    <w:rsid w:val="00DC0D3D"/>
    <w:rsid w:val="00DC1DE3"/>
    <w:rsid w:val="00DC300A"/>
    <w:rsid w:val="00DC3513"/>
    <w:rsid w:val="00DC5845"/>
    <w:rsid w:val="00DC75F1"/>
    <w:rsid w:val="00DD1FDD"/>
    <w:rsid w:val="00DD2DBE"/>
    <w:rsid w:val="00DD2F38"/>
    <w:rsid w:val="00DD3B3C"/>
    <w:rsid w:val="00DD3CB4"/>
    <w:rsid w:val="00DD657D"/>
    <w:rsid w:val="00DD6EA8"/>
    <w:rsid w:val="00DE086D"/>
    <w:rsid w:val="00DE1C7D"/>
    <w:rsid w:val="00DE2C40"/>
    <w:rsid w:val="00DE59F1"/>
    <w:rsid w:val="00DE72D2"/>
    <w:rsid w:val="00DF1709"/>
    <w:rsid w:val="00DF2DAA"/>
    <w:rsid w:val="00DF2F31"/>
    <w:rsid w:val="00DF6DAD"/>
    <w:rsid w:val="00DF7D13"/>
    <w:rsid w:val="00E00800"/>
    <w:rsid w:val="00E00AE2"/>
    <w:rsid w:val="00E03AE5"/>
    <w:rsid w:val="00E04C2B"/>
    <w:rsid w:val="00E06BC6"/>
    <w:rsid w:val="00E07BF5"/>
    <w:rsid w:val="00E10A70"/>
    <w:rsid w:val="00E110A6"/>
    <w:rsid w:val="00E113C2"/>
    <w:rsid w:val="00E11714"/>
    <w:rsid w:val="00E12185"/>
    <w:rsid w:val="00E14B3D"/>
    <w:rsid w:val="00E1661E"/>
    <w:rsid w:val="00E205F2"/>
    <w:rsid w:val="00E21B6D"/>
    <w:rsid w:val="00E27BBB"/>
    <w:rsid w:val="00E27E15"/>
    <w:rsid w:val="00E303DD"/>
    <w:rsid w:val="00E3360C"/>
    <w:rsid w:val="00E33BFD"/>
    <w:rsid w:val="00E35D56"/>
    <w:rsid w:val="00E36546"/>
    <w:rsid w:val="00E36B02"/>
    <w:rsid w:val="00E37591"/>
    <w:rsid w:val="00E40B76"/>
    <w:rsid w:val="00E41BDB"/>
    <w:rsid w:val="00E42ABC"/>
    <w:rsid w:val="00E42B55"/>
    <w:rsid w:val="00E43CE9"/>
    <w:rsid w:val="00E45EED"/>
    <w:rsid w:val="00E4657A"/>
    <w:rsid w:val="00E470DD"/>
    <w:rsid w:val="00E47A68"/>
    <w:rsid w:val="00E50B6F"/>
    <w:rsid w:val="00E50C82"/>
    <w:rsid w:val="00E51982"/>
    <w:rsid w:val="00E529AF"/>
    <w:rsid w:val="00E529D1"/>
    <w:rsid w:val="00E53BCD"/>
    <w:rsid w:val="00E57175"/>
    <w:rsid w:val="00E57DC5"/>
    <w:rsid w:val="00E6027F"/>
    <w:rsid w:val="00E60E24"/>
    <w:rsid w:val="00E60F9B"/>
    <w:rsid w:val="00E620B5"/>
    <w:rsid w:val="00E63E67"/>
    <w:rsid w:val="00E66145"/>
    <w:rsid w:val="00E66514"/>
    <w:rsid w:val="00E67249"/>
    <w:rsid w:val="00E70BF6"/>
    <w:rsid w:val="00E71353"/>
    <w:rsid w:val="00E71B88"/>
    <w:rsid w:val="00E722C9"/>
    <w:rsid w:val="00E72CC9"/>
    <w:rsid w:val="00E7364E"/>
    <w:rsid w:val="00E73B9D"/>
    <w:rsid w:val="00E74134"/>
    <w:rsid w:val="00E7453A"/>
    <w:rsid w:val="00E74B8A"/>
    <w:rsid w:val="00E76724"/>
    <w:rsid w:val="00E774D4"/>
    <w:rsid w:val="00E77AEC"/>
    <w:rsid w:val="00E77E13"/>
    <w:rsid w:val="00E81601"/>
    <w:rsid w:val="00E83BD7"/>
    <w:rsid w:val="00E83DED"/>
    <w:rsid w:val="00E87068"/>
    <w:rsid w:val="00E87E35"/>
    <w:rsid w:val="00E90B4D"/>
    <w:rsid w:val="00E921BE"/>
    <w:rsid w:val="00E94464"/>
    <w:rsid w:val="00E954B7"/>
    <w:rsid w:val="00E95951"/>
    <w:rsid w:val="00E95E26"/>
    <w:rsid w:val="00EA0BDB"/>
    <w:rsid w:val="00EA1917"/>
    <w:rsid w:val="00EA2078"/>
    <w:rsid w:val="00EA212F"/>
    <w:rsid w:val="00EA2E89"/>
    <w:rsid w:val="00EA3C61"/>
    <w:rsid w:val="00EA47AB"/>
    <w:rsid w:val="00EA6A17"/>
    <w:rsid w:val="00EA6CF1"/>
    <w:rsid w:val="00EB0529"/>
    <w:rsid w:val="00EB1433"/>
    <w:rsid w:val="00EB3B1C"/>
    <w:rsid w:val="00EB4E16"/>
    <w:rsid w:val="00EB5A28"/>
    <w:rsid w:val="00EB62A6"/>
    <w:rsid w:val="00EC0A99"/>
    <w:rsid w:val="00EC3D7A"/>
    <w:rsid w:val="00EC7094"/>
    <w:rsid w:val="00EC7476"/>
    <w:rsid w:val="00ED0AC1"/>
    <w:rsid w:val="00ED175C"/>
    <w:rsid w:val="00ED1ECD"/>
    <w:rsid w:val="00ED2C95"/>
    <w:rsid w:val="00ED432A"/>
    <w:rsid w:val="00ED4FDF"/>
    <w:rsid w:val="00ED61FE"/>
    <w:rsid w:val="00ED6EF0"/>
    <w:rsid w:val="00ED715B"/>
    <w:rsid w:val="00ED7FE9"/>
    <w:rsid w:val="00EE1356"/>
    <w:rsid w:val="00EE1486"/>
    <w:rsid w:val="00EE1878"/>
    <w:rsid w:val="00EE2493"/>
    <w:rsid w:val="00EE2E98"/>
    <w:rsid w:val="00EE6E3F"/>
    <w:rsid w:val="00EE7B13"/>
    <w:rsid w:val="00EF0ADF"/>
    <w:rsid w:val="00EF0E6D"/>
    <w:rsid w:val="00EF2562"/>
    <w:rsid w:val="00EF297A"/>
    <w:rsid w:val="00EF3424"/>
    <w:rsid w:val="00EF391C"/>
    <w:rsid w:val="00EF4B28"/>
    <w:rsid w:val="00EF5A67"/>
    <w:rsid w:val="00EF738C"/>
    <w:rsid w:val="00F008AE"/>
    <w:rsid w:val="00F01F5C"/>
    <w:rsid w:val="00F0299B"/>
    <w:rsid w:val="00F02A66"/>
    <w:rsid w:val="00F04ABC"/>
    <w:rsid w:val="00F05961"/>
    <w:rsid w:val="00F060D2"/>
    <w:rsid w:val="00F073EB"/>
    <w:rsid w:val="00F07B93"/>
    <w:rsid w:val="00F1271E"/>
    <w:rsid w:val="00F12BD5"/>
    <w:rsid w:val="00F12ED4"/>
    <w:rsid w:val="00F13E06"/>
    <w:rsid w:val="00F14A9C"/>
    <w:rsid w:val="00F178B3"/>
    <w:rsid w:val="00F17970"/>
    <w:rsid w:val="00F20874"/>
    <w:rsid w:val="00F21429"/>
    <w:rsid w:val="00F21A00"/>
    <w:rsid w:val="00F263FB"/>
    <w:rsid w:val="00F272D7"/>
    <w:rsid w:val="00F276FF"/>
    <w:rsid w:val="00F3001F"/>
    <w:rsid w:val="00F324D9"/>
    <w:rsid w:val="00F32C9A"/>
    <w:rsid w:val="00F32EFB"/>
    <w:rsid w:val="00F32F61"/>
    <w:rsid w:val="00F33339"/>
    <w:rsid w:val="00F33FB9"/>
    <w:rsid w:val="00F35850"/>
    <w:rsid w:val="00F3606A"/>
    <w:rsid w:val="00F36BAB"/>
    <w:rsid w:val="00F379F2"/>
    <w:rsid w:val="00F40E61"/>
    <w:rsid w:val="00F42CD3"/>
    <w:rsid w:val="00F42E0E"/>
    <w:rsid w:val="00F4354E"/>
    <w:rsid w:val="00F435F1"/>
    <w:rsid w:val="00F47044"/>
    <w:rsid w:val="00F507D6"/>
    <w:rsid w:val="00F50B0C"/>
    <w:rsid w:val="00F51FD3"/>
    <w:rsid w:val="00F52202"/>
    <w:rsid w:val="00F52417"/>
    <w:rsid w:val="00F55DD4"/>
    <w:rsid w:val="00F56F38"/>
    <w:rsid w:val="00F6083F"/>
    <w:rsid w:val="00F60A53"/>
    <w:rsid w:val="00F63351"/>
    <w:rsid w:val="00F64A85"/>
    <w:rsid w:val="00F66943"/>
    <w:rsid w:val="00F67224"/>
    <w:rsid w:val="00F73CCF"/>
    <w:rsid w:val="00F73F00"/>
    <w:rsid w:val="00F74DE8"/>
    <w:rsid w:val="00F76899"/>
    <w:rsid w:val="00F769F5"/>
    <w:rsid w:val="00F76E71"/>
    <w:rsid w:val="00F818FC"/>
    <w:rsid w:val="00F82827"/>
    <w:rsid w:val="00F832D4"/>
    <w:rsid w:val="00F83317"/>
    <w:rsid w:val="00F84868"/>
    <w:rsid w:val="00F8548E"/>
    <w:rsid w:val="00F85BBF"/>
    <w:rsid w:val="00F86A6A"/>
    <w:rsid w:val="00F87411"/>
    <w:rsid w:val="00F92BFB"/>
    <w:rsid w:val="00F9325C"/>
    <w:rsid w:val="00F966DD"/>
    <w:rsid w:val="00F97478"/>
    <w:rsid w:val="00F97816"/>
    <w:rsid w:val="00FA1B54"/>
    <w:rsid w:val="00FA1DF5"/>
    <w:rsid w:val="00FA259C"/>
    <w:rsid w:val="00FA284A"/>
    <w:rsid w:val="00FA2DB1"/>
    <w:rsid w:val="00FA31E4"/>
    <w:rsid w:val="00FA3F99"/>
    <w:rsid w:val="00FA4577"/>
    <w:rsid w:val="00FA5824"/>
    <w:rsid w:val="00FA69B9"/>
    <w:rsid w:val="00FB138A"/>
    <w:rsid w:val="00FB1C2B"/>
    <w:rsid w:val="00FB22A0"/>
    <w:rsid w:val="00FB24A4"/>
    <w:rsid w:val="00FB2B23"/>
    <w:rsid w:val="00FB3D69"/>
    <w:rsid w:val="00FC1965"/>
    <w:rsid w:val="00FC24F5"/>
    <w:rsid w:val="00FC301F"/>
    <w:rsid w:val="00FC46F6"/>
    <w:rsid w:val="00FC4B8D"/>
    <w:rsid w:val="00FC4EAE"/>
    <w:rsid w:val="00FC5E17"/>
    <w:rsid w:val="00FC729C"/>
    <w:rsid w:val="00FD0297"/>
    <w:rsid w:val="00FD21E3"/>
    <w:rsid w:val="00FD2416"/>
    <w:rsid w:val="00FD2C8B"/>
    <w:rsid w:val="00FD2DBC"/>
    <w:rsid w:val="00FD331A"/>
    <w:rsid w:val="00FD52B9"/>
    <w:rsid w:val="00FD5468"/>
    <w:rsid w:val="00FD5546"/>
    <w:rsid w:val="00FD58B2"/>
    <w:rsid w:val="00FD6719"/>
    <w:rsid w:val="00FD6A6C"/>
    <w:rsid w:val="00FD70EE"/>
    <w:rsid w:val="00FD7278"/>
    <w:rsid w:val="00FE0EC4"/>
    <w:rsid w:val="00FE1B63"/>
    <w:rsid w:val="00FE2CF5"/>
    <w:rsid w:val="00FE2EDD"/>
    <w:rsid w:val="00FE4894"/>
    <w:rsid w:val="00FE4AA6"/>
    <w:rsid w:val="00FE4D30"/>
    <w:rsid w:val="00FE6B20"/>
    <w:rsid w:val="00FE7EB2"/>
    <w:rsid w:val="00FF104E"/>
    <w:rsid w:val="00FF41A1"/>
    <w:rsid w:val="00FF42FA"/>
    <w:rsid w:val="00FF6A28"/>
    <w:rsid w:val="00FF6AE7"/>
    <w:rsid w:val="20BF3D35"/>
    <w:rsid w:val="24413F10"/>
    <w:rsid w:val="39B94752"/>
    <w:rsid w:val="3D600B72"/>
    <w:rsid w:val="3EE542EA"/>
    <w:rsid w:val="48462474"/>
    <w:rsid w:val="4A161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stroke="f">
      <v:fill on="f"/>
      <v:stroke on="f"/>
    </o:shapedefaults>
    <o:shapelayout v:ext="edit">
      <o:idmap v:ext="edit" data="2"/>
    </o:shapelayout>
  </w:shapeDefaults>
  <w:decimalSymbol w:val="."/>
  <w:listSeparator w:val=","/>
  <w14:docId w14:val="3D3BFC44"/>
  <w14:defaultImageDpi w14:val="300"/>
  <w15:chartTrackingRefBased/>
  <w15:docId w15:val="{98E37293-7F15-FB4D-AE84-8C0360433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 w:qFormat="1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B3D66"/>
    <w:rPr>
      <w:rFonts w:eastAsia="Times New Roman"/>
      <w:sz w:val="24"/>
      <w:szCs w:val="24"/>
    </w:rPr>
  </w:style>
  <w:style w:type="paragraph" w:styleId="1">
    <w:name w:val="heading 1"/>
    <w:basedOn w:val="a"/>
    <w:next w:val="a"/>
    <w:qFormat/>
    <w:pPr>
      <w:keepNext/>
      <w:widowControl w:val="0"/>
      <w:adjustRightInd w:val="0"/>
      <w:spacing w:line="360" w:lineRule="atLeast"/>
      <w:jc w:val="center"/>
      <w:textAlignment w:val="baseline"/>
      <w:outlineLvl w:val="0"/>
    </w:pPr>
    <w:rPr>
      <w:rFonts w:eastAsia="MingLiU"/>
      <w:sz w:val="32"/>
      <w:szCs w:val="20"/>
      <w:lang w:eastAsia="zh-TW"/>
    </w:rPr>
  </w:style>
  <w:style w:type="paragraph" w:styleId="3">
    <w:name w:val="heading 3"/>
    <w:basedOn w:val="a"/>
    <w:next w:val="a"/>
    <w:qFormat/>
    <w:pPr>
      <w:keepNext/>
      <w:widowControl w:val="0"/>
      <w:adjustRightInd w:val="0"/>
      <w:spacing w:line="360" w:lineRule="atLeast"/>
      <w:textAlignment w:val="baseline"/>
      <w:outlineLvl w:val="2"/>
    </w:pPr>
    <w:rPr>
      <w:rFonts w:eastAsia="DFKai-SB"/>
      <w:sz w:val="28"/>
      <w:szCs w:val="20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customStyle="1" w:styleId="a4">
    <w:name w:val="正文文本缩进 字符"/>
    <w:link w:val="a5"/>
    <w:rPr>
      <w:rFonts w:eastAsia="DFKai-SB"/>
      <w:sz w:val="24"/>
      <w:lang w:eastAsia="zh-TW"/>
    </w:rPr>
  </w:style>
  <w:style w:type="character" w:customStyle="1" w:styleId="HTML">
    <w:name w:val="HTML 预设格式 字符"/>
    <w:link w:val="HTML0"/>
    <w:uiPriority w:val="99"/>
    <w:rPr>
      <w:rFonts w:ascii="宋体" w:eastAsia="宋体" w:hAnsi="宋体" w:cs="宋体"/>
      <w:sz w:val="24"/>
      <w:szCs w:val="24"/>
    </w:rPr>
  </w:style>
  <w:style w:type="paragraph" w:styleId="a5">
    <w:name w:val="Body Text Indent"/>
    <w:basedOn w:val="a"/>
    <w:link w:val="a4"/>
    <w:pPr>
      <w:widowControl w:val="0"/>
      <w:adjustRightInd w:val="0"/>
      <w:snapToGrid w:val="0"/>
      <w:ind w:left="480"/>
      <w:textAlignment w:val="baseline"/>
    </w:pPr>
    <w:rPr>
      <w:rFonts w:eastAsia="DFKai-SB"/>
      <w:szCs w:val="20"/>
      <w:lang w:eastAsia="zh-TW"/>
    </w:rPr>
  </w:style>
  <w:style w:type="paragraph" w:styleId="a6">
    <w:name w:val="footer"/>
    <w:basedOn w:val="a"/>
    <w:pPr>
      <w:widowControl w:val="0"/>
      <w:tabs>
        <w:tab w:val="center" w:pos="4153"/>
        <w:tab w:val="right" w:pos="8306"/>
      </w:tabs>
      <w:adjustRightInd w:val="0"/>
      <w:snapToGrid w:val="0"/>
      <w:spacing w:line="360" w:lineRule="atLeast"/>
      <w:textAlignment w:val="baseline"/>
    </w:pPr>
    <w:rPr>
      <w:rFonts w:eastAsia="MingLiU"/>
      <w:sz w:val="20"/>
      <w:szCs w:val="20"/>
      <w:lang w:eastAsia="zh-TW"/>
    </w:rPr>
  </w:style>
  <w:style w:type="paragraph" w:styleId="HTML0">
    <w:name w:val="HTML Preformatted"/>
    <w:basedOn w:val="a"/>
    <w:link w:val="HTML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</w:rPr>
  </w:style>
  <w:style w:type="paragraph" w:customStyle="1" w:styleId="doctext">
    <w:name w:val="doctext"/>
    <w:basedOn w:val="a"/>
    <w:pPr>
      <w:spacing w:before="100" w:beforeAutospacing="1" w:after="100" w:afterAutospacing="1"/>
    </w:pPr>
    <w:rPr>
      <w:rFonts w:ascii="宋体" w:eastAsia="宋体" w:hAnsi="宋体" w:cs="宋体"/>
    </w:rPr>
  </w:style>
  <w:style w:type="paragraph" w:styleId="a7">
    <w:name w:val="Balloon Text"/>
    <w:basedOn w:val="a"/>
    <w:link w:val="a8"/>
    <w:rsid w:val="00087B98"/>
    <w:pPr>
      <w:widowControl w:val="0"/>
    </w:pPr>
    <w:rPr>
      <w:rFonts w:eastAsia="PMingLiU"/>
      <w:kern w:val="2"/>
      <w:sz w:val="18"/>
      <w:szCs w:val="18"/>
      <w:lang w:eastAsia="zh-HK"/>
    </w:rPr>
  </w:style>
  <w:style w:type="character" w:customStyle="1" w:styleId="a8">
    <w:name w:val="批注框文本 字符"/>
    <w:basedOn w:val="a0"/>
    <w:link w:val="a7"/>
    <w:rsid w:val="00087B98"/>
    <w:rPr>
      <w:kern w:val="2"/>
      <w:sz w:val="18"/>
      <w:szCs w:val="18"/>
      <w:lang w:eastAsia="zh-HK"/>
    </w:rPr>
  </w:style>
  <w:style w:type="paragraph" w:styleId="a9">
    <w:name w:val="List Paragraph"/>
    <w:basedOn w:val="a"/>
    <w:uiPriority w:val="99"/>
    <w:qFormat/>
    <w:rsid w:val="00FE4894"/>
    <w:pPr>
      <w:widowControl w:val="0"/>
      <w:ind w:left="720"/>
      <w:contextualSpacing/>
    </w:pPr>
    <w:rPr>
      <w:rFonts w:eastAsia="PMingLiU"/>
      <w:kern w:val="2"/>
      <w:lang w:eastAsia="zh-HK"/>
    </w:rPr>
  </w:style>
  <w:style w:type="paragraph" w:styleId="aa">
    <w:name w:val="header"/>
    <w:basedOn w:val="a"/>
    <w:link w:val="ab"/>
    <w:rsid w:val="0013355F"/>
    <w:pPr>
      <w:widowControl w:val="0"/>
      <w:tabs>
        <w:tab w:val="center" w:pos="4680"/>
        <w:tab w:val="right" w:pos="9360"/>
      </w:tabs>
    </w:pPr>
    <w:rPr>
      <w:rFonts w:eastAsia="PMingLiU"/>
      <w:kern w:val="2"/>
      <w:lang w:eastAsia="zh-HK"/>
    </w:rPr>
  </w:style>
  <w:style w:type="character" w:customStyle="1" w:styleId="ab">
    <w:name w:val="页眉 字符"/>
    <w:basedOn w:val="a0"/>
    <w:link w:val="aa"/>
    <w:rsid w:val="0013355F"/>
    <w:rPr>
      <w:kern w:val="2"/>
      <w:sz w:val="24"/>
      <w:szCs w:val="24"/>
      <w:lang w:eastAsia="zh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9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5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2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06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46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5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9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8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0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33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3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0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3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34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6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6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74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7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8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5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3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9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0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9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31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09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87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8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1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7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1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3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6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47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9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77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5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3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1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81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21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1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3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31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4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12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0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2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5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1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91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7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6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3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3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5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2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2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37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2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4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9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18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9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6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69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9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1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0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9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9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3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86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9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4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5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2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36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6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2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0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8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5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0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9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6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83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6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4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5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0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2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4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7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0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3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3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5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97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1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8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0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1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2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2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7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0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0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8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68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4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1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4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1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7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9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4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4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6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9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9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39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4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81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0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8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9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67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64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6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7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2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2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8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40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3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78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2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4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2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0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63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2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9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7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3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4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05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8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7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5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3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0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9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8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5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1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5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01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1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3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8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8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25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84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5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4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5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2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9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0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3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5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5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91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9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0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3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8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8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8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0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1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9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3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56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1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0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77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6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1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2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9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0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1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66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5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1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16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8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97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42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4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8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8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5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5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5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0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9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4860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0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6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6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2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6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7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7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4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2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7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43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6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24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5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0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7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4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1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37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76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6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7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9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7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2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F778B90-4414-B74B-9166-F2051578B5B2}">
  <we:reference id="wa200001011" version="1.2.0.0" store="en-GB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6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2005/2006第一次註冊/教務會議</vt:lpstr>
      <vt:lpstr>2005/2006第一次註冊/教務會議</vt:lpstr>
    </vt:vector>
  </TitlesOfParts>
  <Company>must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5/2006第一次註冊/教務會議</dc:title>
  <dc:subject/>
  <dc:creator>silo</dc:creator>
  <cp:keywords/>
  <dc:description/>
  <cp:lastModifiedBy>Tian Jinyu (田晉宇)</cp:lastModifiedBy>
  <cp:revision>121</cp:revision>
  <cp:lastPrinted>2016-05-10T02:52:00Z</cp:lastPrinted>
  <dcterms:created xsi:type="dcterms:W3CDTF">2023-04-28T04:04:00Z</dcterms:created>
  <dcterms:modified xsi:type="dcterms:W3CDTF">2023-05-21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  <property fmtid="{D5CDD505-2E9C-101B-9397-08002B2CF9AE}" pid="3" name="grammarly_documentId">
    <vt:lpwstr>documentId_4259</vt:lpwstr>
  </property>
  <property fmtid="{D5CDD505-2E9C-101B-9397-08002B2CF9AE}" pid="4" name="grammarly_documentContext">
    <vt:lpwstr>{"goals":[],"domain":"general","emotions":[],"dialect":"american"}</vt:lpwstr>
  </property>
  <property fmtid="{D5CDD505-2E9C-101B-9397-08002B2CF9AE}" pid="5" name="GrammarlyDocumentId">
    <vt:lpwstr>eabd79f3dbce0878d684c22cad9f7e8a9d24d5a3bf2ffb1ad7c733eeb7c80a64</vt:lpwstr>
  </property>
</Properties>
</file>